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77777777" w:rsidR="00977CBD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5BDCA571" w:rsidR="00D85B54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  <w:highlight w:val="yellow"/>
        </w:rPr>
        <w:t>&lt;</w:t>
      </w:r>
      <w:r w:rsidR="0017670C">
        <w:rPr>
          <w:rFonts w:asciiTheme="minorHAnsi" w:hAnsiTheme="minorHAnsi" w:cstheme="minorHAnsi"/>
          <w:highlight w:val="yellow"/>
        </w:rPr>
        <w:t>IMDB_Klon</w:t>
      </w:r>
      <w:r w:rsidR="00BD5D9A" w:rsidRPr="00272A78">
        <w:rPr>
          <w:rFonts w:asciiTheme="minorHAnsi" w:hAnsiTheme="minorHAnsi" w:cstheme="minorHAnsi"/>
          <w:highlight w:val="yellow"/>
        </w:rPr>
        <w:t xml:space="preserve"> </w:t>
      </w:r>
      <w:r w:rsidRPr="00272A78">
        <w:rPr>
          <w:rFonts w:asciiTheme="minorHAnsi" w:hAnsiTheme="minorHAnsi" w:cstheme="minorHAnsi"/>
          <w:highlight w:val="yellow"/>
        </w:rPr>
        <w:t>&gt;</w:t>
      </w:r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088FE890" w:rsidR="00D85B54" w:rsidRPr="00272A78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 xml:space="preserve">Gruppe </w:t>
      </w: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H</w:t>
      </w:r>
      <w:r w:rsidR="00BD5D9A" w:rsidRPr="00272A78">
        <w:rPr>
          <w:rFonts w:cstheme="minorHAnsi"/>
          <w:highlight w:val="yellow"/>
        </w:rPr>
        <w:t xml:space="preserve"> </w:t>
      </w:r>
      <w:r w:rsidRPr="00272A78">
        <w:rPr>
          <w:rFonts w:cstheme="minorHAnsi"/>
          <w:highlight w:val="yellow"/>
        </w:rPr>
        <w:t>&gt;</w:t>
      </w:r>
      <w:r w:rsidRPr="00272A78">
        <w:rPr>
          <w:rFonts w:cstheme="minorHAnsi"/>
        </w:rPr>
        <w:t>:</w:t>
      </w:r>
    </w:p>
    <w:p w14:paraId="671CD41D" w14:textId="01DF039A" w:rsidR="00D85B54" w:rsidRPr="00272A78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Lorenz Wollring</w:t>
      </w:r>
      <w:r w:rsidRPr="00272A78">
        <w:rPr>
          <w:rFonts w:cstheme="minorHAnsi"/>
          <w:highlight w:val="yellow"/>
        </w:rPr>
        <w:t>&gt;</w:t>
      </w:r>
    </w:p>
    <w:p w14:paraId="5802449C" w14:textId="30DBF8A8" w:rsidR="00D85B54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Felix Bernardi</w:t>
      </w:r>
      <w:r w:rsidRPr="00272A78">
        <w:rPr>
          <w:rFonts w:cstheme="minorHAnsi"/>
          <w:highlight w:val="yellow"/>
        </w:rPr>
        <w:t>&gt;</w:t>
      </w:r>
    </w:p>
    <w:p w14:paraId="0842CEA5" w14:textId="7EBCECF9" w:rsidR="00BD5D9A" w:rsidRPr="00272A78" w:rsidRDefault="00BD5D9A" w:rsidP="00BD5D9A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>
        <w:rPr>
          <w:rFonts w:cstheme="minorHAnsi"/>
          <w:highlight w:val="yellow"/>
        </w:rPr>
        <w:t>Tobias Zettelmeyer</w:t>
      </w:r>
      <w:r w:rsidRPr="00272A78">
        <w:rPr>
          <w:rFonts w:cstheme="minorHAnsi"/>
          <w:highlight w:val="yellow"/>
        </w:rPr>
        <w:t>&gt;</w:t>
      </w:r>
    </w:p>
    <w:p w14:paraId="6A0EF9F9" w14:textId="1D92396E" w:rsidR="00D85B54" w:rsidRPr="00272A78" w:rsidRDefault="00BD5D9A" w:rsidP="00BD5D9A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>
        <w:rPr>
          <w:rFonts w:cstheme="minorHAnsi"/>
          <w:highlight w:val="yellow"/>
        </w:rPr>
        <w:t>Raphael Kruska</w:t>
      </w:r>
      <w:r w:rsidRPr="00272A78">
        <w:rPr>
          <w:rFonts w:cstheme="minorHAnsi"/>
          <w:highlight w:val="yellow"/>
        </w:rPr>
        <w:t>&gt;</w:t>
      </w:r>
    </w:p>
    <w:p w14:paraId="18569BC1" w14:textId="5EE7D400" w:rsidR="00BD5D9A" w:rsidRDefault="00BD5D9A" w:rsidP="00BD5D9A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>
        <w:rPr>
          <w:rFonts w:cstheme="minorHAnsi"/>
          <w:highlight w:val="yellow"/>
        </w:rPr>
        <w:t>David Rumpf</w:t>
      </w:r>
      <w:r w:rsidRPr="00272A78">
        <w:rPr>
          <w:rFonts w:cstheme="minorHAnsi"/>
          <w:highlight w:val="yellow"/>
        </w:rPr>
        <w:t>&gt;</w:t>
      </w:r>
    </w:p>
    <w:p w14:paraId="000D3AB3" w14:textId="5B83808F" w:rsidR="00BD5D9A" w:rsidRPr="00272A78" w:rsidRDefault="00BD5D9A" w:rsidP="00BD5D9A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>
        <w:rPr>
          <w:rFonts w:cstheme="minorHAnsi"/>
          <w:highlight w:val="yellow"/>
        </w:rPr>
        <w:t>Thanansaiyan Pushparajah</w:t>
      </w:r>
      <w:r w:rsidRPr="00272A78">
        <w:rPr>
          <w:rFonts w:cstheme="minorHAnsi"/>
          <w:highlight w:val="yellow"/>
        </w:rPr>
        <w:t>&gt;</w:t>
      </w:r>
    </w:p>
    <w:p w14:paraId="57DACD92" w14:textId="77777777" w:rsidR="00BD5D9A" w:rsidRPr="00272A78" w:rsidRDefault="00BD5D9A" w:rsidP="00BD5D9A">
      <w:pPr>
        <w:jc w:val="center"/>
        <w:rPr>
          <w:rFonts w:cstheme="minorHAnsi"/>
          <w:highlight w:val="yellow"/>
        </w:rPr>
      </w:pPr>
    </w:p>
    <w:p w14:paraId="0C76D201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5632B2F" w14:textId="1753AD1F" w:rsidR="00D85B54" w:rsidRPr="00272A78" w:rsidRDefault="00D85B54" w:rsidP="00D85B54">
      <w:pPr>
        <w:jc w:val="center"/>
        <w:rPr>
          <w:rFonts w:cstheme="minorHAnsi"/>
        </w:rPr>
      </w:pPr>
    </w:p>
    <w:p w14:paraId="00254260" w14:textId="77777777" w:rsidR="004F0C96" w:rsidRPr="00272A78" w:rsidRDefault="004F0C96" w:rsidP="00D85B54">
      <w:pPr>
        <w:jc w:val="center"/>
        <w:rPr>
          <w:rFonts w:cstheme="minorHAnsi"/>
        </w:rPr>
      </w:pPr>
    </w:p>
    <w:p w14:paraId="087C741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97EF4F8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6889AAD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A2846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2BDA3E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044C76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39A1A98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9F0AED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716FC33E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67A2259F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8A2797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91DBC1A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4C5E8A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77BBCF0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0C34B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C4EBE5A" w14:textId="77777777" w:rsidR="00D85B54" w:rsidRPr="00272A78" w:rsidRDefault="00D85B54" w:rsidP="00D85B54">
      <w:pPr>
        <w:rPr>
          <w:rFonts w:cstheme="minorHAnsi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t>Hinweis</w:t>
      </w:r>
    </w:p>
    <w:p w14:paraId="23964823" w14:textId="0A82AD70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 w:rsidR="003A4D1A"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5959FC45" w:rsidR="008918EE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 w:rsidR="003A4D1A"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 xml:space="preserve">der Entwicklungsprozess </w:t>
      </w:r>
      <w:r w:rsidR="003A4D1A">
        <w:rPr>
          <w:rFonts w:cstheme="minorHAnsi"/>
        </w:rPr>
        <w:t>E</w:t>
      </w:r>
      <w:r w:rsidR="00F664D2" w:rsidRPr="00272A78">
        <w:rPr>
          <w:rFonts w:cstheme="minorHAnsi"/>
        </w:rPr>
        <w:t>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45A70256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272A78">
        <w:rPr>
          <w:rFonts w:eastAsia="Times New Roman" w:cstheme="minorHAnsi"/>
          <w:sz w:val="20"/>
          <w:szCs w:val="24"/>
          <w:lang w:eastAsia="de-DE"/>
        </w:rPr>
        <w:t xml:space="preserve">Das SEP-Team wünscht </w:t>
      </w:r>
      <w:r w:rsidR="003A4D1A">
        <w:rPr>
          <w:rFonts w:eastAsia="Times New Roman" w:cstheme="minorHAnsi"/>
          <w:sz w:val="20"/>
          <w:szCs w:val="24"/>
          <w:lang w:eastAsia="de-DE"/>
        </w:rPr>
        <w:t>E</w:t>
      </w:r>
      <w:r w:rsidRPr="00272A78">
        <w:rPr>
          <w:rFonts w:eastAsia="Times New Roman" w:cstheme="minorHAnsi"/>
          <w:sz w:val="20"/>
          <w:szCs w:val="24"/>
          <w:lang w:eastAsia="de-DE"/>
        </w:rPr>
        <w:t>uch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  <w:r w:rsidR="003A4D1A">
        <w:rPr>
          <w:rFonts w:eastAsia="Times New Roman" w:cstheme="minorHAnsi"/>
          <w:b/>
          <w:sz w:val="20"/>
          <w:szCs w:val="24"/>
          <w:lang w:eastAsia="de-DE"/>
        </w:rPr>
        <w:t>V</w:t>
      </w:r>
      <w:r w:rsidRPr="00272A78">
        <w:rPr>
          <w:rFonts w:eastAsia="Times New Roman" w:cstheme="minorHAnsi"/>
          <w:b/>
          <w:sz w:val="20"/>
          <w:szCs w:val="24"/>
          <w:lang w:eastAsia="de-DE"/>
        </w:rPr>
        <w:t>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0AA9097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6251EB45" w14:textId="43F3F7FE" w:rsidR="00D876B5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85022905" w:history="1">
            <w:r w:rsidR="00D876B5" w:rsidRPr="00C07930">
              <w:rPr>
                <w:rStyle w:val="Hyperlink"/>
                <w:rFonts w:cstheme="minorHAnsi"/>
                <w:noProof/>
              </w:rPr>
              <w:t>Projektbeschreib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BBAF4C" w14:textId="5A9D0FBA" w:rsidR="00D876B5" w:rsidRDefault="009D39E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6" w:history="1">
            <w:r w:rsidR="00D876B5" w:rsidRPr="00C07930">
              <w:rPr>
                <w:rStyle w:val="Hyperlink"/>
                <w:rFonts w:cstheme="minorHAnsi"/>
                <w:noProof/>
              </w:rPr>
              <w:t>Zyklus 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A40F2C3" w14:textId="66BD7B27" w:rsidR="00D876B5" w:rsidRDefault="009D39E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7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8AE224B" w14:textId="6B6769BB" w:rsidR="00D876B5" w:rsidRDefault="009D39E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8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B666FF6" w14:textId="603A996D" w:rsidR="00D876B5" w:rsidRDefault="009D39E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9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3E20C9B" w14:textId="7BD213E0" w:rsidR="00D876B5" w:rsidRDefault="009D39E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0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20A60C9" w14:textId="750FED7B" w:rsidR="00D876B5" w:rsidRDefault="009D39E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1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432FEDFD" w14:textId="6040BFC9" w:rsidR="00D876B5" w:rsidRDefault="009D39E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2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0C9DD20" w14:textId="5312F235" w:rsidR="00D876B5" w:rsidRDefault="009D39E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3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34E2C6" w14:textId="2207AEA4" w:rsidR="00D876B5" w:rsidRDefault="009D39E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4" w:history="1">
            <w:r w:rsidR="00D876B5" w:rsidRPr="00C07930">
              <w:rPr>
                <w:rStyle w:val="Hyperlink"/>
                <w:rFonts w:cstheme="minorHAnsi"/>
                <w:noProof/>
              </w:rPr>
              <w:t>Zyklus 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ECB114" w14:textId="339A73CE" w:rsidR="00D876B5" w:rsidRDefault="009D39E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5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1521C84" w14:textId="49DFF912" w:rsidR="00D876B5" w:rsidRDefault="009D39E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6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1CBC09" w14:textId="65E40BB4" w:rsidR="00D876B5" w:rsidRDefault="009D39E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7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7667512" w14:textId="29B74225" w:rsidR="00D876B5" w:rsidRDefault="009D39E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8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0A5F82D" w14:textId="4ECF7F28" w:rsidR="00D876B5" w:rsidRDefault="009D39E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9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A2E9882" w14:textId="629D5B8A" w:rsidR="00D876B5" w:rsidRDefault="009D39E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0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9D9BFA" w14:textId="4B8326B0" w:rsidR="00D876B5" w:rsidRDefault="009D39E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1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175A8A8" w14:textId="1F9B13C9" w:rsidR="00D876B5" w:rsidRDefault="009D39E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2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9D3D88D" w14:textId="2AB59810" w:rsidR="00D876B5" w:rsidRDefault="009D39E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3" w:history="1">
            <w:r w:rsidR="00D876B5" w:rsidRPr="00C07930">
              <w:rPr>
                <w:rStyle w:val="Hyperlink"/>
                <w:rFonts w:cstheme="minorHAnsi"/>
                <w:noProof/>
              </w:rPr>
              <w:t>Zyklus I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F275072" w14:textId="712F7C4F" w:rsidR="00D876B5" w:rsidRDefault="009D39E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4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24605BC" w14:textId="2370CD81" w:rsidR="00D876B5" w:rsidRDefault="009D39E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5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356D722" w14:textId="6C32E576" w:rsidR="00D876B5" w:rsidRDefault="009D39E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6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5882B64" w14:textId="25609925" w:rsidR="00D876B5" w:rsidRDefault="009D39E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7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F54E5B" w14:textId="2F3F183C" w:rsidR="00D876B5" w:rsidRDefault="009D39E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8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4CBC749" w14:textId="1FE70A5F" w:rsidR="00D876B5" w:rsidRDefault="009D39E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9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A90745" w14:textId="5C608ECA" w:rsidR="00D876B5" w:rsidRDefault="009D39E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0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788D468" w14:textId="553A7F59" w:rsidR="00D876B5" w:rsidRDefault="009D39E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1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7497AAB" w14:textId="575B1779" w:rsidR="00D876B5" w:rsidRDefault="009D39E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2" w:history="1">
            <w:r w:rsidR="00D876B5" w:rsidRPr="00C07930">
              <w:rPr>
                <w:rStyle w:val="Hyperlink"/>
                <w:rFonts w:cstheme="minorHAnsi"/>
                <w:noProof/>
              </w:rPr>
              <w:t>Nutzerhandbuch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8F3A046" w14:textId="2B39B168" w:rsidR="00D876B5" w:rsidRDefault="009D39E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3" w:history="1">
            <w:r w:rsidR="00D876B5" w:rsidRPr="00C07930">
              <w:rPr>
                <w:rStyle w:val="Hyperlink"/>
                <w:rFonts w:cstheme="minorHAnsi"/>
                <w:noProof/>
              </w:rPr>
              <w:t>Technische Anforderung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5589970" w14:textId="15DA1CE1" w:rsidR="00D876B5" w:rsidRDefault="009D39E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4" w:history="1">
            <w:r w:rsidR="00D876B5" w:rsidRPr="00C07930">
              <w:rPr>
                <w:rStyle w:val="Hyperlink"/>
                <w:rFonts w:cstheme="minorHAnsi"/>
                <w:noProof/>
              </w:rPr>
              <w:t>Installation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0328D8" w14:textId="4D745670" w:rsidR="00D876B5" w:rsidRDefault="009D39E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5" w:history="1">
            <w:r w:rsidR="00D876B5" w:rsidRPr="00C07930">
              <w:rPr>
                <w:rStyle w:val="Hyperlink"/>
                <w:rFonts w:cstheme="minorHAnsi"/>
                <w:noProof/>
              </w:rPr>
              <w:t>Bedienung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EE6AA7C" w14:textId="5754912A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630A8042" w14:textId="77777777" w:rsidR="00D85B54" w:rsidRPr="00272A78" w:rsidRDefault="00D85B54" w:rsidP="00D85B54">
      <w:pPr>
        <w:rPr>
          <w:rFonts w:cstheme="minorHAnsi"/>
        </w:rPr>
      </w:pPr>
    </w:p>
    <w:p w14:paraId="24E75113" w14:textId="77777777" w:rsidR="00D85B54" w:rsidRPr="00272A78" w:rsidRDefault="00D85B54" w:rsidP="00D85B54">
      <w:pPr>
        <w:rPr>
          <w:rFonts w:cstheme="minorHAnsi"/>
        </w:rPr>
      </w:pPr>
    </w:p>
    <w:p w14:paraId="70A6B0DF" w14:textId="77777777" w:rsidR="00D85B54" w:rsidRPr="00272A78" w:rsidRDefault="00D85B54" w:rsidP="00D85B54">
      <w:pPr>
        <w:rPr>
          <w:rFonts w:cstheme="minorHAnsi"/>
        </w:rPr>
      </w:pPr>
    </w:p>
    <w:p w14:paraId="45DC3CCB" w14:textId="77777777" w:rsidR="00D85B54" w:rsidRPr="00272A78" w:rsidRDefault="00D85B54" w:rsidP="00D85B54">
      <w:pPr>
        <w:rPr>
          <w:rFonts w:cstheme="minorHAnsi"/>
        </w:rPr>
      </w:pPr>
    </w:p>
    <w:p w14:paraId="2D15133C" w14:textId="77777777" w:rsidR="00D85B54" w:rsidRPr="00272A78" w:rsidRDefault="00D85B54" w:rsidP="00D85B54">
      <w:pPr>
        <w:rPr>
          <w:rFonts w:cstheme="minorHAnsi"/>
        </w:rPr>
      </w:pPr>
    </w:p>
    <w:p w14:paraId="432F5E7E" w14:textId="5336FF4A" w:rsidR="00780896" w:rsidRPr="00272A78" w:rsidRDefault="00780896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85022905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9A60ABB" w14:textId="73263802" w:rsidR="00D85B54" w:rsidRPr="00BD5D9A" w:rsidRDefault="00BD5D9A" w:rsidP="00D85B54">
      <w:pPr>
        <w:rPr>
          <w:rFonts w:cstheme="minorHAnsi"/>
          <w:sz w:val="24"/>
          <w:szCs w:val="24"/>
        </w:rPr>
      </w:pPr>
      <w:r w:rsidRPr="00BD5D9A">
        <w:rPr>
          <w:rStyle w:val="markedcontent"/>
          <w:rFonts w:cstheme="minorHAnsi"/>
          <w:sz w:val="24"/>
          <w:szCs w:val="24"/>
        </w:rPr>
        <w:t>Die SEP-Filmdatenbank soll ein Programm werden, das ein soziales Netzwerk zum Austausch über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Filme darstellt. Nutzer des Netzwerkes können Filme suchen, eine Watchlist verwalten, Film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bewerten und sich mit anderen Nutzern über die Filme austauschen. Nutzer können außerdem ihr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eigene Statistik einsehen und erhalten Filmvorschläge auf der Grundlage ihrer Bewertung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Systemadministratoren stellen die Daten für die Filme bereit und können Statistiken verwalt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Das Programm soll auf einer Client-Server-Architektur aufbauen; der Server soll von mehreren Clients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gleichzeitig erreichbar sein.</w:t>
      </w: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Pr="00272A78" w:rsidRDefault="00D85B54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5CB83EFA" w14:textId="77777777" w:rsidR="00D85B54" w:rsidRPr="00272A78" w:rsidRDefault="00D85B54" w:rsidP="00D85B54">
      <w:pPr>
        <w:rPr>
          <w:rFonts w:cstheme="minorHAnsi"/>
        </w:rPr>
      </w:pPr>
    </w:p>
    <w:p w14:paraId="0AE09A1C" w14:textId="4EEF53A4" w:rsidR="004F0C96" w:rsidRPr="00272A78" w:rsidRDefault="004F0C96" w:rsidP="00D85B54">
      <w:pPr>
        <w:rPr>
          <w:rFonts w:cstheme="minorHAnsi"/>
        </w:rPr>
      </w:pPr>
    </w:p>
    <w:p w14:paraId="4E68AB32" w14:textId="77777777" w:rsidR="003726F1" w:rsidRPr="00272A78" w:rsidRDefault="003726F1" w:rsidP="00D85B54">
      <w:pPr>
        <w:rPr>
          <w:rFonts w:cstheme="minorHAnsi"/>
        </w:r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85022906"/>
      <w:r>
        <w:rPr>
          <w:rFonts w:asciiTheme="minorHAnsi" w:hAnsiTheme="minorHAnsi" w:cstheme="minorHAnsi"/>
          <w:color w:val="auto"/>
          <w:sz w:val="40"/>
          <w:szCs w:val="40"/>
        </w:rPr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199B7670" w:rsidR="003D5A34" w:rsidRPr="003D5A34" w:rsidRDefault="003A4D1A" w:rsidP="003D5A34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85022907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4E0E3736" w14:textId="7A326B8D" w:rsidR="00673450" w:rsidRPr="00272A78" w:rsidRDefault="003D5A34" w:rsidP="003D5A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jedes MSC, das Klassendiagramm und sämtliche Tests mit dem Namen der/des Verantwortlichen versehen </w:t>
      </w:r>
      <w:r w:rsidR="002B2F5A">
        <w:rPr>
          <w:rFonts w:cstheme="minorHAnsi"/>
          <w:color w:val="000000" w:themeColor="text1"/>
        </w:rPr>
        <w:t>u</w:t>
      </w:r>
      <w:r>
        <w:rPr>
          <w:rFonts w:cstheme="minorHAnsi"/>
          <w:color w:val="000000" w:themeColor="text1"/>
        </w:rPr>
        <w:t>nd hie</w:t>
      </w:r>
      <w:r w:rsidR="002B2F5A">
        <w:rPr>
          <w:rFonts w:cstheme="minorHAnsi"/>
          <w:color w:val="000000" w:themeColor="text1"/>
        </w:rPr>
        <w:t>r in der untenstehenden Tabelle</w:t>
      </w:r>
      <w:r>
        <w:rPr>
          <w:rFonts w:cstheme="minorHAnsi"/>
          <w:color w:val="000000" w:themeColor="text1"/>
        </w:rPr>
        <w:t xml:space="preserve"> entsprechend eingetragen werden muss. </w:t>
      </w:r>
      <w:r w:rsidR="002B2F5A">
        <w:rPr>
          <w:rFonts w:cstheme="minorHAnsi"/>
          <w:color w:val="000000" w:themeColor="text1"/>
        </w:rPr>
        <w:t>Natürlich kann die Gruppe gemeinsam an einem Artefakt arbeiten, als Verantwortlicher sollte aber genau eine Person eingetragen werden.</w:t>
      </w:r>
    </w:p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730"/>
        <w:gridCol w:w="2506"/>
        <w:gridCol w:w="1536"/>
        <w:gridCol w:w="1742"/>
        <w:gridCol w:w="1205"/>
      </w:tblGrid>
      <w:tr w:rsidR="009508EF" w:rsidRPr="009508EF" w14:paraId="46D9A4E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2AC02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19700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7F52AC" w14:textId="77777777" w:rsidR="00673450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Art des </w:t>
            </w:r>
          </w:p>
          <w:p w14:paraId="57EBA5AB" w14:textId="5120559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s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3F64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E5B8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9508EF" w:rsidRPr="009508EF" w14:paraId="224DE39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9721FC" w14:textId="77777777" w:rsidR="009508EF" w:rsidRPr="009508EF" w:rsidRDefault="009508EF" w:rsidP="009508EF">
            <w:pPr>
              <w:numPr>
                <w:ilvl w:val="1"/>
                <w:numId w:val="5"/>
              </w:num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FF76A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 der Nutz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77775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298DC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3026D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6A7F6F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20CC2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44EC2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1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23806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020E7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2DA2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729E73E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BA31A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10B2C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s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A783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5CDA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3475F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6D427BA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D213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4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507A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erstell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754E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4270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D34673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34C3922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8F63C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F3B184" w14:textId="07831D5C" w:rsidR="009508EF" w:rsidRPr="009508EF" w:rsidRDefault="0008719C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Login eines Nutzer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EE083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BD2793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A4224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612CE7F5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CB8B6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004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2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695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CDA8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D547B7" w14:textId="65782DBE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A2AE3D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CB8F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5A5C9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Login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9FB24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870CF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08F1A3" w14:textId="14EDD81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66BA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74737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7EA8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1E6A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EE92F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89BEBB" w14:textId="0386DD0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9E6A22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07E98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976FC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/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A92AC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DAA7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6619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4CA9F38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E6941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CB46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3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563C5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54B8A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3BE41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684650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F0BC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8C374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3233B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F74D9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68B72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185187C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9C13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9A8491" w14:textId="134774D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DC891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85009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747FA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40AC2AD3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D399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15E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/Automatis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19E6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A583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A0D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7E3EF9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F3AD3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497C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4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33C92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B8DC2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Thanansaiyan </w:t>
            </w:r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E3594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 </w:t>
            </w:r>
          </w:p>
        </w:tc>
      </w:tr>
      <w:tr w:rsidR="009508EF" w:rsidRPr="009508EF" w14:paraId="1AE1C5EF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6BAA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7437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7CA2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6E5AE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hanansaiyan 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2068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7C9F68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3279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C25D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utomatisierte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7A0CA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443FA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hanansaiyan 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4AD37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1640B83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7322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5587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202B2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24EB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6600F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1F768E36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E7C2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174B7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5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B6CF2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4CFA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0DEE2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6A78631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3A760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A34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FEE83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1F49A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58F33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693A634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7F6EA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C601E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eines Filme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4486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D9D6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F4E67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D1EBDF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FFAB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59BE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E4447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2256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5B6AD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2E191BB2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6B14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EC6C8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6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CF1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8F2B1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74F648" w14:textId="186CAEE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F864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4859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8F015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aske für das Automatisierte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32C6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05B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9165BB" w14:textId="1C7ECDD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A2CF13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45394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B26C4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er Prozess dahin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F17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B6037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B0800B" w14:textId="47AB05C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</w:tbl>
    <w:p w14:paraId="06AC8D5A" w14:textId="7A602680" w:rsidR="003D5A34" w:rsidRDefault="003D5A34" w:rsidP="003D5A34"/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814"/>
        <w:gridCol w:w="3925"/>
        <w:gridCol w:w="2040"/>
        <w:gridCol w:w="1725"/>
        <w:gridCol w:w="1215"/>
      </w:tblGrid>
      <w:tr w:rsidR="00673450" w:rsidRPr="00673450" w14:paraId="5340EE0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88C7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1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F0DFC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 des Artefakts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C4B34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F4FB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673450" w:rsidRPr="00673450" w14:paraId="59A006E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F93DC3" w14:textId="0BE6DE1C" w:rsidR="00673450" w:rsidRPr="00673450" w:rsidRDefault="00965BE9" w:rsidP="00965BE9">
            <w:p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1.</w:t>
            </w:r>
            <w:r w:rsidR="00673450"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C3684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organis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83A71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ADBB2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F29DE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367105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36766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6A4CF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Übernahme einer agilen Softwareentwicklungsmethode 'Scrum'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17E5C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D66CF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1F14A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2FE39D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E9FD9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287F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Prüfung auf Einhaltung dieser Methodik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16B6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7050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D329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01ACCA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FE5ED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889D7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rstellung einer Client Server Umgeb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0CF24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6B1A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95D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45615B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29D53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E69CB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ufsetzten eines Servers für Server Client Kommunik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17EA1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erverarchitektur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7CF9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73D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6BD56DA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8D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4CCE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server aufsetzt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150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A5009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57F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739633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DBD1A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0763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 der Systemadministrator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8742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AAEB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AD0F8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49FE1C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11A0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6FD2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F63FD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FCC8C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EEB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CA073B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A5C18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FEF6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4049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58484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D95C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C63307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84255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9982A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Übermittlung der Daten an die Datenbank (Check auf Persistenz)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36FB4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533AE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83EE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667124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461B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A606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eines Systemadministrators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5B0E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40E97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48F18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633EE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34EA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FF5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Interfac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12E5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EE53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0DD2F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7FE5F6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6FD5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lastRenderedPageBreak/>
              <w:t>4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5E0C8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abgleich mit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12808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D8FEB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B0F6F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DB33B6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9FDDA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07D9B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Manuell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3901B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03FC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05780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AEB759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5B8E4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6F21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5A6E3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42D3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BF675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14BF24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0B735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553E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chtesystem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57290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89E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2FF16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B0B7E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995D3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98CF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59A1E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A3C0B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257B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6F0279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07A1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D7A92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en der Rech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80983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5CD43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46387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74C8888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2A87F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AFFC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4DE8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89F2E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39610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8596D5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1EC9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2C173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ditierungs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836E4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295BD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582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069F2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C438B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5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C067F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ösch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627F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B7828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17403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B30FF04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1343B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1AEE4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Main Pag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3BEE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2EBA9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B83E0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282C1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4202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437BD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ndex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F3065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469DD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21BBA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29DB1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3039F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2C50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 zum laden der Daten aus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158EE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18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AB856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FE6682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C617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0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B301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C1CE4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1382D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8F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8F440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37CD8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D3C69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Frontendmaske zum ausführen des Webscrapers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75C0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71882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8135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9262E3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62141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A9E8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ntwicklung des Webscrapers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47C7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BCF15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832B6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26CB97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C70B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03D2F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 in die Datenbank übermittel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090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061E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392C7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</w:tbl>
    <w:p w14:paraId="55B1E77F" w14:textId="77777777" w:rsidR="00673450" w:rsidRPr="003D5A34" w:rsidRDefault="00673450" w:rsidP="003D5A34"/>
    <w:p w14:paraId="5C6E3F7B" w14:textId="3BB24398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85022908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4"/>
    </w:p>
    <w:p w14:paraId="4A4002C6" w14:textId="2E84D00B" w:rsidR="00270238" w:rsidRPr="00272A78" w:rsidRDefault="000D30C5" w:rsidP="001A3E6E">
      <w:pPr>
        <w:rPr>
          <w:rFonts w:cstheme="minorHAnsi"/>
          <w:lang w:val="en-GB"/>
        </w:rPr>
      </w:pPr>
      <w:r w:rsidRPr="00272A78">
        <w:rPr>
          <w:rFonts w:cstheme="minorHAnsi"/>
          <w:lang w:val="en-GB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3D5A34" w:rsidRPr="00CF0841" w14:paraId="28F574B8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809678" w14:textId="1245DABE" w:rsidR="00270238" w:rsidRPr="00272A78" w:rsidRDefault="00270238" w:rsidP="001B507E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39655"/>
            <w:bookmarkStart w:id="6" w:name="_Hlk4742879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B19699C" w14:textId="1DA27AFD" w:rsidR="00270238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deutiger Identifizierer&gt;</w:t>
            </w:r>
          </w:p>
        </w:tc>
      </w:tr>
      <w:tr w:rsidR="003D5A34" w:rsidRPr="00CF0841" w14:paraId="57EC1A8A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B8B71A9" w14:textId="1019B0CE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C267395" w14:textId="61DCBA8D" w:rsidR="00803E26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</w:t>
            </w:r>
            <w:r w:rsidR="00803E26" w:rsidRPr="00272A78">
              <w:rPr>
                <w:rFonts w:cstheme="minorHAnsi"/>
              </w:rPr>
              <w:t xml:space="preserve">Text der User Story mittels Satzschablone: </w:t>
            </w:r>
          </w:p>
          <w:p w14:paraId="3467354D" w14:textId="6BED9C58" w:rsidR="00306B3A" w:rsidRPr="00272A78" w:rsidRDefault="00306B3A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ls &lt;Rolle&gt; möchte ich &lt;Ziel&gt; [, um/sodass &lt;Nutzen&gt;]</w:t>
            </w:r>
            <w:r w:rsidR="00260FF7" w:rsidRPr="00272A78">
              <w:rPr>
                <w:rFonts w:cstheme="minorHAnsi"/>
              </w:rPr>
              <w:t xml:space="preserve"> </w:t>
            </w:r>
          </w:p>
          <w:p w14:paraId="5F9450C9" w14:textId="27FFD0AF" w:rsidR="00270238" w:rsidRPr="00272A78" w:rsidRDefault="00DF55E3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</w:t>
            </w:r>
            <w:r w:rsidR="00260FF7" w:rsidRPr="00272A78">
              <w:rPr>
                <w:rFonts w:cstheme="minorHAnsi"/>
              </w:rPr>
              <w:t>(s. Foliensatz „Anforderungen“)&gt;</w:t>
            </w:r>
          </w:p>
        </w:tc>
      </w:tr>
      <w:tr w:rsidR="003D5A34" w:rsidRPr="00CF0841" w14:paraId="1C6337C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17C31313" w14:textId="7F262DAD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31BF8BCE" w14:textId="00B25CEA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3D5A34" w:rsidRPr="00CF0841" w14:paraId="0C3CDDA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ACF8823" w14:textId="08C4077C" w:rsidR="00260FF7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16A67E02" w14:textId="7DD1CE2E" w:rsidR="00260FF7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</w:t>
            </w:r>
            <w:r w:rsidR="00625F6C" w:rsidRPr="00272A78">
              <w:rPr>
                <w:rFonts w:cstheme="minorHAnsi"/>
              </w:rPr>
              <w:t xml:space="preserve"> z.B. hoch, mittel niedrig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6A7FCA2E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55E9964" w14:textId="3C119212" w:rsidR="00270238" w:rsidRPr="00272A78" w:rsidRDefault="005D250A" w:rsidP="0027023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392F6699" w14:textId="794F4D9B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Hier bitte nur einen Zuständigen eintragen z.B. </w:t>
            </w:r>
            <w:r w:rsidR="00260FF7" w:rsidRPr="00272A78">
              <w:rPr>
                <w:rFonts w:cstheme="minorHAnsi"/>
              </w:rPr>
              <w:t>Max Mustermann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2B5C84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37C354E" w14:textId="683DFD58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F15CF13" w14:textId="156B58CA" w:rsidR="00270238" w:rsidRPr="00272A78" w:rsidRDefault="00260FF7" w:rsidP="001B50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bookmarkEnd w:id="5"/>
    </w:tbl>
    <w:p w14:paraId="285BDFB2" w14:textId="77777777" w:rsidR="0009291D" w:rsidRPr="00272A78" w:rsidRDefault="0009291D" w:rsidP="001A3E6E">
      <w:pPr>
        <w:rPr>
          <w:rFonts w:cstheme="minorHAnsi"/>
        </w:rPr>
      </w:pPr>
    </w:p>
    <w:bookmarkEnd w:id="6"/>
    <w:p w14:paraId="395AD7C6" w14:textId="25BA1BB1" w:rsidR="00DF55E3" w:rsidRPr="00272A78" w:rsidRDefault="00DF55E3" w:rsidP="00DF55E3">
      <w:pPr>
        <w:rPr>
          <w:rFonts w:cstheme="minorHAnsi"/>
          <w:b/>
          <w:color w:val="FF0000"/>
        </w:rPr>
      </w:pPr>
      <w:r w:rsidRPr="00272A78">
        <w:rPr>
          <w:rFonts w:cstheme="minorHAnsi"/>
          <w:b/>
          <w:color w:val="FF0000"/>
        </w:rPr>
        <w:t>Schlechtes 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993841" w:rsidRPr="00CF0841" w14:paraId="5A66B12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4665A84" w14:textId="77777777" w:rsidR="00993841" w:rsidRPr="00272A78" w:rsidRDefault="00993841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5AB5EF5" w14:textId="36165A83" w:rsidR="00993841" w:rsidRPr="00272A78" w:rsidRDefault="00993841" w:rsidP="00F96170">
            <w:pPr>
              <w:rPr>
                <w:rFonts w:cstheme="minorHAnsi"/>
              </w:rPr>
            </w:pPr>
          </w:p>
        </w:tc>
      </w:tr>
      <w:tr w:rsidR="00993841" w:rsidRPr="00CF0841" w14:paraId="3267BE6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0A6D7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BB824C8" w14:textId="0F54D071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ch möchte</w:t>
            </w:r>
            <w:r w:rsidR="00D70ECF">
              <w:rPr>
                <w:rFonts w:cstheme="minorHAnsi"/>
              </w:rPr>
              <w:t>, dass</w:t>
            </w:r>
            <w:r w:rsidRPr="00272A78">
              <w:rPr>
                <w:rFonts w:cstheme="minorHAnsi"/>
              </w:rPr>
              <w:t xml:space="preserve"> ich rechtzeitig informiert werde, wenn ein Patient einen Termin nicht wahrnimmt.</w:t>
            </w:r>
          </w:p>
        </w:tc>
      </w:tr>
      <w:tr w:rsidR="00993841" w:rsidRPr="00CF0841" w14:paraId="0879579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1008CFF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 xml:space="preserve">Geschätzter </w:t>
            </w:r>
            <w:r w:rsidRPr="00272A78">
              <w:rPr>
                <w:rFonts w:cstheme="minorHAnsi"/>
                <w:b/>
              </w:rPr>
              <w:lastRenderedPageBreak/>
              <w:t>Realisierungsaufwand</w:t>
            </w:r>
          </w:p>
        </w:tc>
        <w:tc>
          <w:tcPr>
            <w:tcW w:w="7056" w:type="dxa"/>
          </w:tcPr>
          <w:p w14:paraId="1D2DFE16" w14:textId="634C00BC" w:rsidR="00993841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>1337</w:t>
            </w:r>
          </w:p>
        </w:tc>
      </w:tr>
      <w:tr w:rsidR="00993841" w:rsidRPr="00CF0841" w14:paraId="3EDD280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2227E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06DC9A1" w14:textId="288E258E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-</w:t>
            </w:r>
          </w:p>
        </w:tc>
      </w:tr>
      <w:tr w:rsidR="00993841" w:rsidRPr="0017670C" w14:paraId="759ECA1F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4554E51D" w14:textId="18B98623" w:rsidR="00993841" w:rsidRPr="00272A78" w:rsidRDefault="005D250A" w:rsidP="00F96170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64E66432" w14:textId="66384D9D" w:rsidR="00993841" w:rsidRPr="00272A78" w:rsidRDefault="00993841" w:rsidP="00F96170">
            <w:pPr>
              <w:rPr>
                <w:rFonts w:cstheme="minorHAnsi"/>
                <w:lang w:val="en-GB"/>
              </w:rPr>
            </w:pPr>
            <w:r w:rsidRPr="00272A78">
              <w:rPr>
                <w:rFonts w:cstheme="minorHAnsi"/>
                <w:lang w:val="en-GB"/>
              </w:rPr>
              <w:t>Emmett Brown, Rick Sanchez, Amelia Pond</w:t>
            </w:r>
          </w:p>
        </w:tc>
      </w:tr>
      <w:tr w:rsidR="00993841" w:rsidRPr="00CF0841" w14:paraId="17505122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BD000B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58B79EB4" w14:textId="6D1827D3" w:rsidR="00993841" w:rsidRPr="00272A78" w:rsidRDefault="00993841" w:rsidP="00F96170">
            <w:pPr>
              <w:rPr>
                <w:rFonts w:cstheme="minorHAnsi"/>
              </w:rPr>
            </w:pPr>
          </w:p>
        </w:tc>
      </w:tr>
    </w:tbl>
    <w:p w14:paraId="0E7AC965" w14:textId="77777777" w:rsidR="006F7E6F" w:rsidRPr="00272A78" w:rsidRDefault="006F7E6F" w:rsidP="001A3E6E">
      <w:pPr>
        <w:rPr>
          <w:rFonts w:cstheme="minorHAnsi"/>
        </w:rPr>
      </w:pPr>
    </w:p>
    <w:p w14:paraId="2FA704C0" w14:textId="532AB9E2" w:rsidR="00DF55E3" w:rsidRPr="00272A78" w:rsidRDefault="00DF55E3" w:rsidP="001A3E6E">
      <w:pPr>
        <w:rPr>
          <w:rFonts w:cstheme="minorHAnsi"/>
          <w:b/>
          <w:color w:val="70AD47" w:themeColor="accent6"/>
        </w:rPr>
      </w:pPr>
      <w:r w:rsidRPr="00272A78">
        <w:rPr>
          <w:rFonts w:cstheme="minorHAnsi"/>
          <w:b/>
          <w:color w:val="70AD47" w:themeColor="accent6"/>
        </w:rPr>
        <w:t>Gutes</w:t>
      </w:r>
      <w:r w:rsidR="006F7E6F" w:rsidRPr="00272A78">
        <w:rPr>
          <w:rFonts w:cstheme="minorHAnsi"/>
          <w:b/>
          <w:color w:val="70AD47" w:themeColor="accent6"/>
        </w:rPr>
        <w:t xml:space="preserve"> </w:t>
      </w:r>
      <w:r w:rsidRPr="00272A78">
        <w:rPr>
          <w:rFonts w:cstheme="minorHAnsi"/>
          <w:b/>
          <w:color w:val="70AD47" w:themeColor="accent6"/>
        </w:rPr>
        <w:t>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DF55E3" w:rsidRPr="00CF0841" w14:paraId="2FAD5420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4248FDC" w14:textId="77777777" w:rsidR="00DF55E3" w:rsidRPr="00272A78" w:rsidRDefault="00DF55E3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7" w:name="_Hlk4740053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09AF9329" w14:textId="5D9EDAC9" w:rsidR="00DF55E3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6</w:t>
            </w:r>
          </w:p>
        </w:tc>
      </w:tr>
      <w:tr w:rsidR="00DF55E3" w:rsidRPr="00CF0841" w14:paraId="5EF1789F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7812D5D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21B6052E" w14:textId="0588260E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Arzt möchte ich </w:t>
            </w:r>
            <w:r w:rsidR="008971E9" w:rsidRPr="00272A78">
              <w:rPr>
                <w:rFonts w:cstheme="minorHAnsi"/>
              </w:rPr>
              <w:t xml:space="preserve">mindesten fünf Minuten vor </w:t>
            </w:r>
            <w:r w:rsidR="007B49B5" w:rsidRPr="00272A78">
              <w:rPr>
                <w:rFonts w:cstheme="minorHAnsi"/>
              </w:rPr>
              <w:t>dem Termin</w:t>
            </w:r>
            <w:r w:rsidRPr="00272A78">
              <w:rPr>
                <w:rFonts w:cstheme="minorHAnsi"/>
              </w:rPr>
              <w:t xml:space="preserve"> informiert werden, wenn ein Patient einen Termin nicht wahrnimmt, sodass ich andere Patienten vorziehen kann.</w:t>
            </w:r>
          </w:p>
        </w:tc>
      </w:tr>
      <w:tr w:rsidR="00DF55E3" w:rsidRPr="00CF0841" w14:paraId="650A536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0AD4D7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4381C90A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</w:tr>
      <w:tr w:rsidR="00DF55E3" w:rsidRPr="00CF0841" w14:paraId="0ACC3DF5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82DACC5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B49D70F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Hoch</w:t>
            </w:r>
          </w:p>
        </w:tc>
      </w:tr>
      <w:tr w:rsidR="00DF55E3" w:rsidRPr="00CF0841" w14:paraId="4F767B34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8719BDF" w14:textId="2C7A63DB" w:rsidR="00DF55E3" w:rsidRPr="00272A78" w:rsidRDefault="005D250A" w:rsidP="00F96170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197598E0" w14:textId="2CDD1FDA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mmett Brown</w:t>
            </w:r>
          </w:p>
        </w:tc>
      </w:tr>
      <w:tr w:rsidR="00DF55E3" w:rsidRPr="00CF0841" w14:paraId="4C27176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F614BB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22A26C72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5</w:t>
            </w:r>
          </w:p>
        </w:tc>
      </w:tr>
    </w:tbl>
    <w:p w14:paraId="6B3DEF9F" w14:textId="77777777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8" w:name="_Hlk19187894"/>
      <w:bookmarkEnd w:id="7"/>
    </w:p>
    <w:p w14:paraId="4C5BC010" w14:textId="125A22A2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26EF4ABD" w14:textId="77777777" w:rsidR="00BC24D6" w:rsidRPr="00272A78" w:rsidRDefault="00BC24D6" w:rsidP="00F664D2">
      <w:pPr>
        <w:rPr>
          <w:rFonts w:cstheme="minorHAnsi"/>
        </w:rPr>
      </w:pPr>
    </w:p>
    <w:p w14:paraId="12F3FBF8" w14:textId="77777777" w:rsidR="006F7E6F" w:rsidRPr="00272A78" w:rsidRDefault="006F7E6F" w:rsidP="00F664D2">
      <w:pPr>
        <w:rPr>
          <w:rFonts w:cstheme="minorHAnsi"/>
        </w:rPr>
      </w:pPr>
    </w:p>
    <w:p w14:paraId="269F3B24" w14:textId="77777777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9" w:name="_Toc85022909"/>
      <w:r>
        <w:rPr>
          <w:rFonts w:eastAsiaTheme="majorEastAsia" w:cstheme="minorHAnsi"/>
          <w:sz w:val="32"/>
          <w:szCs w:val="32"/>
        </w:rPr>
        <w:t>Papierprototypen</w:t>
      </w:r>
      <w:bookmarkEnd w:id="9"/>
    </w:p>
    <w:p w14:paraId="79E647B7" w14:textId="297B4A43" w:rsidR="00BC24D6" w:rsidRPr="00272A78" w:rsidRDefault="00F664D2" w:rsidP="00BC24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4121CF26" w14:textId="3DAB147E" w:rsidR="00AD71AB" w:rsidRDefault="00AD71AB" w:rsidP="00AD71AB">
      <w:pPr>
        <w:rPr>
          <w:rFonts w:cstheme="minorHAnsi"/>
        </w:rPr>
      </w:pPr>
    </w:p>
    <w:p w14:paraId="7F3CEE07" w14:textId="7F40A0B4" w:rsidR="00BC24D6" w:rsidRDefault="00BC24D6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0C96A02A" w14:textId="2C1A794C" w:rsidR="008F11FA" w:rsidRPr="00BC3A19" w:rsidRDefault="008F11FA" w:rsidP="00BC3A1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0" w:name="_Toc508709269"/>
      <w:bookmarkStart w:id="11" w:name="_Toc85022910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</w:t>
      </w:r>
      <w:bookmarkEnd w:id="10"/>
      <w:r w:rsidRPr="00BC3A19">
        <w:rPr>
          <w:rFonts w:asciiTheme="minorHAnsi" w:hAnsiTheme="minorHAnsi" w:cstheme="minorHAnsi"/>
          <w:color w:val="auto"/>
          <w:sz w:val="32"/>
          <w:szCs w:val="32"/>
        </w:rPr>
        <w:t>)</w:t>
      </w:r>
      <w:bookmarkEnd w:id="11"/>
    </w:p>
    <w:p w14:paraId="05EFD6C8" w14:textId="77777777" w:rsidR="008F11FA" w:rsidRDefault="008F11FA" w:rsidP="008F11FA">
      <w:r>
        <w:t xml:space="preserve">MSC-Diagramme inkl. Bezeichner </w:t>
      </w:r>
    </w:p>
    <w:p w14:paraId="242E6569" w14:textId="77777777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Hauptszenario:</w:t>
      </w:r>
      <w:r w:rsidRPr="008F11FA">
        <w:rPr>
          <w:rFonts w:cstheme="minorHAnsi"/>
        </w:rPr>
        <w:t xml:space="preserve"> Typische Folge von Interaktionsschritten zur Erreichung des Ziels bzw. der Ziele einer oder mehrerer User Stories</w:t>
      </w:r>
      <w:r>
        <w:rPr>
          <w:rFonts w:cstheme="minorHAnsi"/>
        </w:rPr>
        <w:t xml:space="preserve"> </w:t>
      </w:r>
    </w:p>
    <w:p w14:paraId="293A0268" w14:textId="26BBC11A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lternativszenario:</w:t>
      </w:r>
      <w:r w:rsidRPr="008F11FA">
        <w:rPr>
          <w:rFonts w:cstheme="minorHAnsi"/>
        </w:rPr>
        <w:t xml:space="preserve"> Alternative Interaktionsschritte, die das Hauptszenario (oder Teile davon) ersetzen und e</w:t>
      </w:r>
      <w:r w:rsidR="00504E1F">
        <w:rPr>
          <w:rFonts w:cstheme="minorHAnsi"/>
        </w:rPr>
        <w:t>benfalls zur Erfüllung der Ziele</w:t>
      </w:r>
      <w:r w:rsidRPr="008F11FA">
        <w:rPr>
          <w:rFonts w:cstheme="minorHAnsi"/>
        </w:rPr>
        <w:t xml:space="preserve"> hinter den User Stories führen</w:t>
      </w:r>
    </w:p>
    <w:p w14:paraId="45925098" w14:textId="61F5B6BB" w:rsidR="00504E1F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usnahmeszenario:</w:t>
      </w:r>
      <w:r w:rsidRPr="008F11FA">
        <w:rPr>
          <w:rFonts w:cstheme="minorHAnsi"/>
        </w:rPr>
        <w:t xml:space="preserve"> Interaktionen in Ausnahmefällen, die dazu führen, dass nicht alle Ziele hinter den abgebildeten User Stories erreicht w</w:t>
      </w:r>
      <w:r w:rsidR="00504E1F">
        <w:rPr>
          <w:rFonts w:cstheme="minorHAnsi"/>
        </w:rPr>
        <w:t>e</w:t>
      </w:r>
      <w:r w:rsidRPr="008F11FA">
        <w:rPr>
          <w:rFonts w:cstheme="minorHAnsi"/>
        </w:rPr>
        <w:t>rd</w:t>
      </w:r>
      <w:r w:rsidR="00504E1F">
        <w:rPr>
          <w:rFonts w:cstheme="minorHAnsi"/>
        </w:rPr>
        <w:t>en</w:t>
      </w:r>
    </w:p>
    <w:p w14:paraId="0DEFD436" w14:textId="6B26AB9B" w:rsidR="008F11FA" w:rsidRP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Szenarien dienen als Grundlage zur Definition von Testfällen</w:t>
      </w:r>
    </w:p>
    <w:p w14:paraId="098B210F" w14:textId="6DF93139" w:rsidR="008F11FA" w:rsidRPr="001A3E6E" w:rsidRDefault="008F11FA" w:rsidP="008F11FA">
      <w:r>
        <w:t>Erläuterung der MSCs (beispielsweise getroffene Annahmen)</w:t>
      </w:r>
    </w:p>
    <w:p w14:paraId="57EAB4DE" w14:textId="6AA99A5F" w:rsidR="000807D9" w:rsidRPr="00272A78" w:rsidRDefault="000807D9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6FAD6DFD" w14:textId="7EEF1A8E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2" w:name="_Toc85022911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2"/>
    </w:p>
    <w:p w14:paraId="0C86392A" w14:textId="1BE5808C" w:rsidR="00D85B54" w:rsidRPr="00272A78" w:rsidRDefault="000807D9" w:rsidP="0008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Ein </w:t>
      </w:r>
      <w:r w:rsidR="00272A78">
        <w:rPr>
          <w:rFonts w:cstheme="minorHAnsi"/>
        </w:rPr>
        <w:t xml:space="preserve">Strukturdiagramm </w:t>
      </w:r>
      <w:r w:rsidRPr="00272A78">
        <w:rPr>
          <w:rFonts w:cstheme="minorHAnsi"/>
        </w:rPr>
        <w:t>dient der grafischen Darstellung von Klassen, Schnittstellen und deren Beziehungen. Es hilft dabei, Quellcode und Implementierungsarbeiten zu strukturieren bevor diese starten und ermöglicht eine Aufteilung der Programmieraufgaben.</w:t>
      </w:r>
    </w:p>
    <w:p w14:paraId="3BA64E6B" w14:textId="12F6F1C8" w:rsidR="00D617B0" w:rsidRDefault="00D617B0" w:rsidP="00D617B0">
      <w:pPr>
        <w:rPr>
          <w:rFonts w:cstheme="minorHAnsi"/>
        </w:rPr>
      </w:pPr>
    </w:p>
    <w:p w14:paraId="02FEB435" w14:textId="77777777" w:rsidR="00CF0841" w:rsidRDefault="00CF0841" w:rsidP="00D617B0">
      <w:pPr>
        <w:rPr>
          <w:rFonts w:cstheme="minorHAnsi"/>
        </w:r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3" w:name="_Toc85022912"/>
      <w:r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3"/>
    </w:p>
    <w:p w14:paraId="4D08BF5B" w14:textId="594FFEDD" w:rsidR="00644179" w:rsidRPr="00272A78" w:rsidRDefault="00CF0841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 w:rsidR="005D250A"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08009F" w:rsidRPr="00CF0841" w14:paraId="0D0AB9EB" w14:textId="77777777" w:rsidTr="004015B5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bookmarkEnd w:id="8"/>
          <w:p w14:paraId="2884D475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D74BD2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847D6D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CC72AB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58138B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658353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2A6BDB13" w14:textId="061A6564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 w:rsidR="0008009F"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100531" w14:textId="77777777" w:rsidR="00BC3A19" w:rsidRDefault="00BC3A19" w:rsidP="007818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2063668E" w14:textId="517A243C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C02C2A" w14:textId="29AB0173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56B0CF2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DC508B" w14:textId="77777777" w:rsidR="00BC3A19" w:rsidRPr="00272A78" w:rsidDel="00047C7E" w:rsidRDefault="00BC3A19" w:rsidP="0008009F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08009F" w:rsidRPr="00CF0841" w14:paraId="3413B514" w14:textId="77777777" w:rsidTr="004015B5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B228B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7B914D9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261A778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6269E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03D5F0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21988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3328BC" w14:textId="20621DE5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BAE9840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3D5BECE9" w14:textId="77777777" w:rsidTr="004015B5">
        <w:trPr>
          <w:trHeight w:val="541"/>
        </w:trPr>
        <w:tc>
          <w:tcPr>
            <w:tcW w:w="502" w:type="dxa"/>
          </w:tcPr>
          <w:p w14:paraId="73169455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44457970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3850A191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08531664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5858A468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5C3B015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A81082" w14:textId="76E5780A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98E2630" w14:textId="77777777" w:rsidR="00BC3A19" w:rsidRPr="00272A78" w:rsidRDefault="00BC3A19" w:rsidP="0008009F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08009F" w:rsidRPr="00CF0841" w14:paraId="688042CA" w14:textId="77777777" w:rsidTr="004015B5">
        <w:trPr>
          <w:trHeight w:val="550"/>
        </w:trPr>
        <w:tc>
          <w:tcPr>
            <w:tcW w:w="502" w:type="dxa"/>
          </w:tcPr>
          <w:p w14:paraId="0A9C689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2D64EFFA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1457071D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69B8AD5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377498A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1CFC0A9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F10E329" w14:textId="5EAFE549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5E760F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08009F" w:rsidRPr="00CF0841" w14:paraId="6E64BA3E" w14:textId="77777777" w:rsidTr="004015B5">
        <w:trPr>
          <w:trHeight w:val="279"/>
        </w:trPr>
        <w:tc>
          <w:tcPr>
            <w:tcW w:w="502" w:type="dxa"/>
          </w:tcPr>
          <w:p w14:paraId="1B8F35C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00EA01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2C2107F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A3B9EF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54BBE21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7B9CBE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5C9C9A9" w14:textId="0C2E4FD8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94A31C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00765E7D" w14:textId="77777777" w:rsidTr="004015B5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2949CEA4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0F8935A2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1DDB495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00995F0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0C99A28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273950B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012BE7C9" w14:textId="5DD09D8F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C67AD7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5C302B5D" w14:textId="77777777" w:rsidTr="004015B5">
        <w:trPr>
          <w:trHeight w:val="822"/>
        </w:trPr>
        <w:tc>
          <w:tcPr>
            <w:tcW w:w="502" w:type="dxa"/>
          </w:tcPr>
          <w:p w14:paraId="58139F7D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03DA57D8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6A689D22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4A610CE0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5CE5918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3CE9B396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E0D5B68" w14:textId="5CDA472F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178A3CA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08009F" w:rsidRPr="00CF0841" w14:paraId="56006692" w14:textId="77777777" w:rsidTr="004015B5">
        <w:trPr>
          <w:trHeight w:val="279"/>
        </w:trPr>
        <w:tc>
          <w:tcPr>
            <w:tcW w:w="502" w:type="dxa"/>
          </w:tcPr>
          <w:p w14:paraId="3EFC645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3A2BB2A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44F33EB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2BA6B2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7D96B7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FB23F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AFC7711" w14:textId="6C9B4F5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270A1E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</w:tbl>
    <w:p w14:paraId="4213055E" w14:textId="74C38E8B" w:rsidR="005831AE" w:rsidRDefault="005831AE" w:rsidP="00C86937">
      <w:pPr>
        <w:pStyle w:val="berschrift2"/>
        <w:rPr>
          <w:rFonts w:asciiTheme="minorHAnsi" w:hAnsiTheme="minorHAnsi" w:cstheme="minorHAnsi"/>
          <w:sz w:val="40"/>
          <w:szCs w:val="40"/>
        </w:rPr>
      </w:pPr>
    </w:p>
    <w:p w14:paraId="5D94A62A" w14:textId="77777777" w:rsidR="00BC3A19" w:rsidRPr="00272A78" w:rsidRDefault="00BC3A19" w:rsidP="00BC3A19">
      <w:pPr>
        <w:pStyle w:val="berschrift2"/>
        <w:rPr>
          <w:rFonts w:cstheme="minorHAnsi"/>
          <w:color w:val="000000" w:themeColor="text1"/>
        </w:rPr>
      </w:pPr>
      <w:bookmarkStart w:id="14" w:name="_Toc85022913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14"/>
    </w:p>
    <w:p w14:paraId="7F5F307C" w14:textId="1E14E970" w:rsidR="003A4D1A" w:rsidRDefault="00BC3A19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234C2656" w14:textId="1967C847" w:rsidR="003A4D1A" w:rsidRPr="00272A78" w:rsidRDefault="003A4D1A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5" w:name="_Toc85022914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5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67D4AFF9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91ECC5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F35297E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859E24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109CFA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2EAC0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9E49DA6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6FD6B2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E8C5271" w14:textId="50102402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43827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F182D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C349FD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581881E3" w14:textId="77777777" w:rsidTr="003A4D1A">
        <w:trPr>
          <w:trHeight w:val="541"/>
        </w:trPr>
        <w:tc>
          <w:tcPr>
            <w:tcW w:w="502" w:type="dxa"/>
          </w:tcPr>
          <w:p w14:paraId="4280B907" w14:textId="01547AC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5F472592" w14:textId="3D7E7698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7793EAF" w14:textId="5450DEC1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1166A7F4" w14:textId="301FF042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A45F018" w14:textId="67973D84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1342D4DF" w14:textId="77777777" w:rsidTr="003A4D1A">
        <w:trPr>
          <w:trHeight w:val="550"/>
        </w:trPr>
        <w:tc>
          <w:tcPr>
            <w:tcW w:w="502" w:type="dxa"/>
          </w:tcPr>
          <w:p w14:paraId="3F3BD202" w14:textId="20F69C4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4F469D2" w14:textId="6E0A2FF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8C87FC" w14:textId="42398B5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D49C190" w14:textId="582FF0E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1938430" w14:textId="3D332473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15E3262" w14:textId="77777777" w:rsidTr="003A4D1A">
        <w:trPr>
          <w:trHeight w:val="279"/>
        </w:trPr>
        <w:tc>
          <w:tcPr>
            <w:tcW w:w="502" w:type="dxa"/>
          </w:tcPr>
          <w:p w14:paraId="05ED21AB" w14:textId="2FD618ED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5315401" w14:textId="7CCC08B5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0709960" w14:textId="34A4202A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AB89C1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74807C1" w14:textId="17DFB915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580F10F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55BFA714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34797D10" w14:textId="27FECB45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33BF9DA3" w14:textId="01CCC719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590F535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3BFD7511" w14:textId="3A76FCCB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6F9D1FFC" w14:textId="77777777" w:rsidTr="003A4D1A">
        <w:trPr>
          <w:trHeight w:val="822"/>
        </w:trPr>
        <w:tc>
          <w:tcPr>
            <w:tcW w:w="502" w:type="dxa"/>
          </w:tcPr>
          <w:p w14:paraId="3EAC84C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B6F505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AD9D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634408F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D9D88F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EAB9D52" w14:textId="77777777" w:rsidTr="003A4D1A">
        <w:trPr>
          <w:trHeight w:val="279"/>
        </w:trPr>
        <w:tc>
          <w:tcPr>
            <w:tcW w:w="502" w:type="dxa"/>
          </w:tcPr>
          <w:p w14:paraId="79E0EAB9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4499B5D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E2C67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1E47B4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55A278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309E31A" w14:textId="33077301" w:rsidR="002B2F5A" w:rsidRDefault="003A4D1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6" w:name="_Toc85022915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6"/>
    </w:p>
    <w:p w14:paraId="20A2F6E1" w14:textId="77777777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7" w:name="_Toc85022916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7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5EB9A941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49A5BBD" w14:textId="235A54BA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63F584B9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1101EE4D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8A6772A" w:rsidR="007C7649" w:rsidRPr="00272A78" w:rsidRDefault="005D250A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D929B0E" w14:textId="64D4EDE0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09919099" w:rsidR="007C7649" w:rsidRPr="00272A78" w:rsidRDefault="007C7649" w:rsidP="005D250A">
            <w:pPr>
              <w:rPr>
                <w:rFonts w:cstheme="minorHAnsi"/>
              </w:rPr>
            </w:pP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8" w:name="_Toc85022917"/>
      <w:r>
        <w:rPr>
          <w:rFonts w:eastAsiaTheme="majorEastAsia" w:cstheme="minorHAnsi"/>
          <w:sz w:val="32"/>
          <w:szCs w:val="32"/>
        </w:rPr>
        <w:t>Papierprototypen</w:t>
      </w:r>
      <w:bookmarkEnd w:id="18"/>
    </w:p>
    <w:p w14:paraId="548FAAE9" w14:textId="35FC7756" w:rsidR="00CF0841" w:rsidRDefault="00CF0841" w:rsidP="00CF0841">
      <w:pPr>
        <w:rPr>
          <w:rFonts w:cstheme="minorHAnsi"/>
        </w:rPr>
      </w:pPr>
    </w:p>
    <w:p w14:paraId="5DCD87DE" w14:textId="77777777" w:rsidR="00CF0841" w:rsidRPr="00241E12" w:rsidRDefault="00CF0841" w:rsidP="00CF0841">
      <w:pPr>
        <w:rPr>
          <w:rFonts w:cstheme="minorHAnsi"/>
        </w:rPr>
      </w:pPr>
    </w:p>
    <w:p w14:paraId="38134156" w14:textId="13B5F325" w:rsidR="007946BE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19" w:name="_Toc85022918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19"/>
    </w:p>
    <w:p w14:paraId="02B0B466" w14:textId="5C1592C8" w:rsidR="00D617B0" w:rsidRPr="00272A78" w:rsidRDefault="00504E1F" w:rsidP="00D617B0">
      <w:pPr>
        <w:rPr>
          <w:rFonts w:cstheme="minorHAnsi"/>
        </w:rPr>
      </w:pPr>
      <w:r>
        <w:rPr>
          <w:rFonts w:cstheme="minorHAnsi"/>
        </w:rPr>
        <w:t>Erläuterung der Szenarien</w:t>
      </w:r>
      <w:r w:rsidR="00D617B0" w:rsidRPr="00272A78">
        <w:rPr>
          <w:rFonts w:cstheme="minorHAnsi"/>
        </w:rPr>
        <w:t>:</w:t>
      </w:r>
    </w:p>
    <w:p w14:paraId="441C15AA" w14:textId="3A92F634" w:rsidR="007946BE" w:rsidRPr="00272A78" w:rsidRDefault="007946BE" w:rsidP="007946BE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48C14D89" w14:textId="2160087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20" w:name="_Toc8502291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20"/>
    </w:p>
    <w:p w14:paraId="45DBCC86" w14:textId="77777777" w:rsidR="007946BE" w:rsidRPr="00272A78" w:rsidRDefault="007946BE" w:rsidP="00F26713">
      <w:pPr>
        <w:rPr>
          <w:rFonts w:cstheme="minorHAnsi"/>
        </w:rPr>
      </w:pPr>
    </w:p>
    <w:p w14:paraId="2AADA4D2" w14:textId="70B58F1C" w:rsidR="000D30C5" w:rsidRPr="00272A78" w:rsidRDefault="007818EC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1" w:name="_Toc85022920"/>
      <w:r w:rsidRPr="00272A78"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21"/>
    </w:p>
    <w:p w14:paraId="750D68C4" w14:textId="7B1CCDF5" w:rsidR="0088792B" w:rsidRDefault="0088792B" w:rsidP="00E602EC">
      <w:pPr>
        <w:rPr>
          <w:rFonts w:cstheme="minorHAnsi"/>
        </w:rPr>
      </w:pP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6445E6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AFCB85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1F78B2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766142A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62205E61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D1A84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3060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6E5041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DADD58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96A3D8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C7459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6C5EB7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1E6980E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67744720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DA694A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9060277" w14:textId="5AE53373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996D1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FBE23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822AC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3143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E06C27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45F4F5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6EAA383" w14:textId="77777777" w:rsidTr="003D5A34">
        <w:trPr>
          <w:trHeight w:val="541"/>
        </w:trPr>
        <w:tc>
          <w:tcPr>
            <w:tcW w:w="502" w:type="dxa"/>
          </w:tcPr>
          <w:p w14:paraId="72D9742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1B493091" w14:textId="36D3B13D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D8FA06" w14:textId="4E2D319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BFC9FBB" w14:textId="61567E0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588A3D3" w14:textId="0CBD9D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60195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5DC52C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0617C4E" w14:textId="2898E609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21578D46" w14:textId="77777777" w:rsidTr="003D5A34">
        <w:trPr>
          <w:trHeight w:val="550"/>
        </w:trPr>
        <w:tc>
          <w:tcPr>
            <w:tcW w:w="502" w:type="dxa"/>
          </w:tcPr>
          <w:p w14:paraId="328FB70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4E6C4FBE" w14:textId="7DAEAA8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C3C1693" w14:textId="4E2507F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83AC41F" w14:textId="51769A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1828E03" w14:textId="1AEEAD2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88EDE23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BEC9E6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F85F6BE" w14:textId="72434D05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6E1B103" w14:textId="77777777" w:rsidTr="003D5A34">
        <w:trPr>
          <w:trHeight w:val="279"/>
        </w:trPr>
        <w:tc>
          <w:tcPr>
            <w:tcW w:w="502" w:type="dxa"/>
          </w:tcPr>
          <w:p w14:paraId="36D37D6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A7E195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029E879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6C501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EE4D90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C676B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3692805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D5311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2C74B0E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7B50BCD8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636994DD" w14:textId="11B25CBC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6480DF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3F162BB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5098C5F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FEF08B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602F38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E9606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53FC81E1" w14:textId="77777777" w:rsidTr="003D5A34">
        <w:trPr>
          <w:trHeight w:val="822"/>
        </w:trPr>
        <w:tc>
          <w:tcPr>
            <w:tcW w:w="502" w:type="dxa"/>
          </w:tcPr>
          <w:p w14:paraId="13B3036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55975C51" w14:textId="4AD70664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ABD6299" w14:textId="5C307A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E7C52E3" w14:textId="5EE04128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8496FF" w14:textId="4AB362C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A187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E6BB6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CAF1670" w14:textId="16C2D00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294362D" w14:textId="77777777" w:rsidTr="003D5A34">
        <w:trPr>
          <w:trHeight w:val="279"/>
        </w:trPr>
        <w:tc>
          <w:tcPr>
            <w:tcW w:w="502" w:type="dxa"/>
          </w:tcPr>
          <w:p w14:paraId="190F819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02EC149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5DEB34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B9197F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80E84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B5ADE8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818B8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765AC6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1B1625B8" w14:textId="77777777" w:rsidR="004015B5" w:rsidRPr="00272A78" w:rsidRDefault="004015B5" w:rsidP="00E602EC">
      <w:pPr>
        <w:rPr>
          <w:rFonts w:cstheme="minorHAnsi"/>
        </w:rPr>
      </w:pPr>
    </w:p>
    <w:p w14:paraId="29652D0B" w14:textId="2F93652C" w:rsidR="0088792B" w:rsidRPr="00272A78" w:rsidRDefault="0088792B" w:rsidP="00E602EC">
      <w:pPr>
        <w:rPr>
          <w:rFonts w:cstheme="minorHAnsi"/>
        </w:rPr>
      </w:pPr>
    </w:p>
    <w:p w14:paraId="449D10FE" w14:textId="4746E437" w:rsidR="0026093B" w:rsidRPr="00272A78" w:rsidRDefault="0026093B" w:rsidP="00E602EC">
      <w:pPr>
        <w:rPr>
          <w:rFonts w:cstheme="minorHAnsi"/>
        </w:rPr>
      </w:pPr>
    </w:p>
    <w:p w14:paraId="05ADEEE5" w14:textId="77777777" w:rsidR="00F02352" w:rsidRPr="00272A78" w:rsidRDefault="00F02352" w:rsidP="00E602EC">
      <w:pPr>
        <w:rPr>
          <w:rFonts w:cstheme="minorHAnsi"/>
        </w:rPr>
      </w:pPr>
    </w:p>
    <w:p w14:paraId="7394BBFF" w14:textId="4A63FFB9" w:rsidR="0088792B" w:rsidRPr="00272A78" w:rsidRDefault="0088792B" w:rsidP="00E602EC">
      <w:pPr>
        <w:rPr>
          <w:rFonts w:cstheme="minorHAnsi"/>
        </w:rPr>
      </w:pPr>
    </w:p>
    <w:p w14:paraId="79564A46" w14:textId="257640A9" w:rsidR="0088792B" w:rsidRPr="00272A78" w:rsidRDefault="0088792B" w:rsidP="00E602EC">
      <w:pPr>
        <w:rPr>
          <w:rFonts w:cstheme="minorHAnsi"/>
        </w:rPr>
      </w:pPr>
    </w:p>
    <w:p w14:paraId="449B47FF" w14:textId="05E78C34" w:rsidR="0088792B" w:rsidRPr="00A31A53" w:rsidRDefault="00CF0841" w:rsidP="00A31A53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2" w:name="_Toc85022921"/>
      <w:r w:rsidRPr="00A31A53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22"/>
    </w:p>
    <w:p w14:paraId="4CE13990" w14:textId="1F4B8B08" w:rsidR="0026093B" w:rsidRPr="00272A78" w:rsidRDefault="003A4D1A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 xml:space="preserve">Unittest, </w:t>
      </w:r>
      <w:r w:rsidR="00455F95" w:rsidRPr="00272A78">
        <w:rPr>
          <w:rFonts w:cstheme="minorHAnsi"/>
        </w:rPr>
        <w:t>auch Modultests</w:t>
      </w:r>
      <w:r>
        <w:rPr>
          <w:rFonts w:cstheme="minorHAnsi"/>
        </w:rPr>
        <w:t>,</w:t>
      </w:r>
      <w:r w:rsidR="00455F95" w:rsidRPr="00272A78">
        <w:rPr>
          <w:rFonts w:cstheme="minorHAnsi"/>
        </w:rPr>
        <w:t xml:space="preserve"> sind Komponententests. Diese werden in der Softwareentwicklung angewendet, um die funktionalen Einzelteile (Units) von Computerprogrammen zu testen.</w:t>
      </w:r>
    </w:p>
    <w:p w14:paraId="2E090023" w14:textId="0019794C" w:rsidR="0088792B" w:rsidRPr="00272A78" w:rsidRDefault="0088792B" w:rsidP="00F664D2">
      <w:pPr>
        <w:pStyle w:val="berschrift2"/>
        <w:rPr>
          <w:rFonts w:asciiTheme="minorHAnsi" w:hAnsiTheme="minorHAnsi" w:cstheme="minorHAnsi"/>
        </w:rPr>
      </w:pPr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C86937" w:rsidRPr="00CF0841" w14:paraId="6EE6DE91" w14:textId="77777777" w:rsidTr="00F96170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AFB329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78FA3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2322E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2AFE265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110482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C86937" w:rsidRPr="00CF0841" w14:paraId="3A6D96D5" w14:textId="77777777" w:rsidTr="00F96170">
        <w:tc>
          <w:tcPr>
            <w:tcW w:w="534" w:type="dxa"/>
          </w:tcPr>
          <w:p w14:paraId="29F55DE2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451F6EA8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E50E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B74C9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171B1B30" w:rsidR="00C86937" w:rsidRPr="00272A78" w:rsidRDefault="00C86937" w:rsidP="00C86937">
      <w:pPr>
        <w:rPr>
          <w:rFonts w:cstheme="minorHAnsi"/>
        </w:rPr>
      </w:pPr>
    </w:p>
    <w:p w14:paraId="18D8E478" w14:textId="37DAB412" w:rsidR="007946BE" w:rsidRPr="00272A78" w:rsidRDefault="007946BE" w:rsidP="00C86937">
      <w:pPr>
        <w:rPr>
          <w:rFonts w:cstheme="minorHAnsi"/>
        </w:rPr>
      </w:pPr>
    </w:p>
    <w:p w14:paraId="2B523CEA" w14:textId="30C00A5A" w:rsidR="00F33917" w:rsidRPr="00272A78" w:rsidRDefault="00C86937" w:rsidP="00272A78">
      <w:pPr>
        <w:pStyle w:val="berschrift2"/>
        <w:rPr>
          <w:rFonts w:cstheme="minorHAnsi"/>
          <w:color w:val="000000" w:themeColor="text1"/>
        </w:rPr>
      </w:pPr>
      <w:bookmarkStart w:id="23" w:name="_Toc8502292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3"/>
    </w:p>
    <w:p w14:paraId="0CB62229" w14:textId="77777777" w:rsidR="00F33917" w:rsidRPr="00272A78" w:rsidRDefault="00F33917" w:rsidP="00F33917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C86937" w:rsidRPr="00CF0841" w14:paraId="59250755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0501BC9" w14:textId="77777777" w:rsidR="00C86937" w:rsidRPr="00272A78" w:rsidRDefault="00C86937" w:rsidP="00F96170">
            <w:pPr>
              <w:rPr>
                <w:rFonts w:cstheme="minorHAnsi"/>
              </w:rPr>
            </w:pPr>
            <w:bookmarkStart w:id="24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46F4AA" w14:textId="7B31CCC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90A643E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71F1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90C60B" w14:textId="4F9E361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26A76D3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B48CF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F90D5E4" w14:textId="302B14A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4E66E51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5D652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FF582D" w14:textId="69F2CF0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4B5D3023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7230D9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CC3C2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2BB0A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3E6E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C86937" w:rsidRPr="00CF0841" w14:paraId="10A2A359" w14:textId="77777777" w:rsidTr="005D250A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0C85D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87805E9" w14:textId="1B615C78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F87B64D" w14:textId="50BDC5FD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4698F12" w14:textId="1C505446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14A36845" w14:textId="77777777" w:rsidTr="005D250A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613F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FDD986D" w14:textId="55E37B0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32D4BB7" w14:textId="0563849F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BBE7536" w14:textId="43A3FE67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AED4C0D" w14:textId="77777777" w:rsidTr="005D250A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E3D5C3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E8C8A9B" w14:textId="7D92442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0AE4450" w14:textId="53E46F64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87F6909" w14:textId="73064DD2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980FE2D" w14:textId="77777777" w:rsidTr="005D250A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8B3C2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48E9AAD" w14:textId="3AF744FB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DD0ACC6" w14:textId="1EDA623B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22422B7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A3BA7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3486CD" w14:textId="5BB31ED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bookmarkEnd w:id="24"/>
    </w:tbl>
    <w:p w14:paraId="0E18463D" w14:textId="77777777" w:rsidR="00F96170" w:rsidRPr="00272A78" w:rsidRDefault="005F6B38" w:rsidP="00C86937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96170" w:rsidRPr="00CF0841" w14:paraId="3152FF6E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44B3D05" w14:textId="77777777" w:rsidR="00F96170" w:rsidRPr="00272A78" w:rsidRDefault="00F96170" w:rsidP="00F96170">
            <w:pPr>
              <w:rPr>
                <w:rFonts w:cstheme="minorHAnsi"/>
              </w:rPr>
            </w:pPr>
            <w:bookmarkStart w:id="25" w:name="_Hlk4742702"/>
            <w:bookmarkStart w:id="26" w:name="_Hlk4742993"/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70BEC2" w14:textId="1ED3998C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600912AA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1DE87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6BFE57" w14:textId="7EB4169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512DD2F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71DF366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0F829F" w14:textId="092BE44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FD655F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BC429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539810" w14:textId="46C965A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EC9971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6B2E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9DCA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783986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79E901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96170" w:rsidRPr="00CF0841" w14:paraId="29640DD6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C741D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736B5DF" w14:textId="6A0492B0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EBE5C8" w14:textId="678D0ED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DB0537" w14:textId="13A5BE3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5A86AA91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E73922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BA999E" w14:textId="6E57EE6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A405C2" w14:textId="64C9E30F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E7DC8A2" w14:textId="2856FED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E87F651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4A73F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4F84CC" w14:textId="60278E87" w:rsidR="00EE269F" w:rsidRPr="00272A78" w:rsidRDefault="00EE269F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A67D9E" w14:textId="57A551B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12E0BCF" w14:textId="62863FA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16739EA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4D68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03494D" w14:textId="6BC5824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1FE37E" w14:textId="743D3C1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8DC611F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25C62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2EF791" w14:textId="74B17711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bookmarkEnd w:id="25"/>
    </w:tbl>
    <w:p w14:paraId="04B2F47D" w14:textId="107E8FB8" w:rsidR="00F96170" w:rsidRPr="00272A78" w:rsidRDefault="00F96170" w:rsidP="00EC7B4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25C4648" w14:textId="09011A17" w:rsidR="00F96170" w:rsidRPr="00272A78" w:rsidRDefault="00F96170" w:rsidP="00F96170">
      <w:pPr>
        <w:rPr>
          <w:rFonts w:cstheme="minorHAnsi"/>
        </w:rPr>
      </w:pPr>
    </w:p>
    <w:bookmarkEnd w:id="26"/>
    <w:p w14:paraId="0A52A758" w14:textId="1FEA9D48" w:rsidR="00F96170" w:rsidRPr="00272A78" w:rsidRDefault="00F96170" w:rsidP="00F96170">
      <w:pPr>
        <w:rPr>
          <w:rFonts w:cstheme="minorHAnsi"/>
        </w:rPr>
      </w:pPr>
    </w:p>
    <w:p w14:paraId="6BB0BA80" w14:textId="75EFAB7F" w:rsidR="00F96170" w:rsidRPr="00272A78" w:rsidRDefault="00F96170" w:rsidP="00F96170">
      <w:pPr>
        <w:rPr>
          <w:rFonts w:cstheme="minorHAnsi"/>
        </w:rPr>
      </w:pPr>
    </w:p>
    <w:p w14:paraId="06930FAA" w14:textId="52CCAF38" w:rsidR="00F96170" w:rsidRPr="00272A78" w:rsidRDefault="00F96170" w:rsidP="00F96170">
      <w:pPr>
        <w:rPr>
          <w:rFonts w:cstheme="minorHAnsi"/>
        </w:rPr>
      </w:pPr>
    </w:p>
    <w:p w14:paraId="116AD59B" w14:textId="4A91621E" w:rsidR="00F96170" w:rsidRPr="00272A78" w:rsidRDefault="00F96170" w:rsidP="00F96170">
      <w:pPr>
        <w:rPr>
          <w:rFonts w:cstheme="minorHAnsi"/>
        </w:rPr>
      </w:pPr>
    </w:p>
    <w:p w14:paraId="466DE553" w14:textId="0103857C" w:rsidR="00F96170" w:rsidRPr="00272A78" w:rsidRDefault="00F96170" w:rsidP="00F96170">
      <w:pPr>
        <w:rPr>
          <w:rFonts w:cstheme="minorHAnsi"/>
        </w:rPr>
      </w:pPr>
    </w:p>
    <w:p w14:paraId="7F24A1D6" w14:textId="3B618D00" w:rsidR="00F96170" w:rsidRPr="00272A78" w:rsidRDefault="00F96170" w:rsidP="00F96170">
      <w:pPr>
        <w:rPr>
          <w:rFonts w:cstheme="minorHAnsi"/>
        </w:rPr>
      </w:pPr>
    </w:p>
    <w:p w14:paraId="286AFA90" w14:textId="2B1B3DAE" w:rsidR="00F96170" w:rsidRPr="00272A78" w:rsidRDefault="00F96170" w:rsidP="00F96170">
      <w:pPr>
        <w:rPr>
          <w:rFonts w:cstheme="minorHAnsi"/>
        </w:rPr>
      </w:pPr>
    </w:p>
    <w:p w14:paraId="764B5FAF" w14:textId="0CF7B726" w:rsidR="007C7649" w:rsidRPr="00272A78" w:rsidRDefault="007C7649" w:rsidP="007C7649">
      <w:pPr>
        <w:pStyle w:val="berschrift1"/>
        <w:rPr>
          <w:rFonts w:asciiTheme="minorHAnsi" w:hAnsiTheme="minorHAnsi" w:cstheme="minorHAnsi"/>
          <w:color w:val="auto"/>
          <w:sz w:val="40"/>
          <w:szCs w:val="40"/>
        </w:rPr>
      </w:pPr>
    </w:p>
    <w:p w14:paraId="1639F3FD" w14:textId="3BE2ECB9" w:rsidR="00F33917" w:rsidRPr="00272A78" w:rsidRDefault="00F33917" w:rsidP="00F33917">
      <w:pPr>
        <w:rPr>
          <w:rFonts w:cstheme="minorHAnsi"/>
        </w:rPr>
      </w:pPr>
    </w:p>
    <w:p w14:paraId="0BA05365" w14:textId="77777777" w:rsidR="00F33917" w:rsidRPr="00272A78" w:rsidRDefault="00F33917" w:rsidP="00F33917">
      <w:pPr>
        <w:rPr>
          <w:rFonts w:cstheme="minorHAnsi"/>
        </w:rPr>
      </w:pPr>
    </w:p>
    <w:p w14:paraId="25F376E7" w14:textId="7296248E" w:rsidR="00F33917" w:rsidRPr="002B2F5A" w:rsidRDefault="00504E1F" w:rsidP="002B2F5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7" w:name="_Toc8502292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I</w:t>
      </w:r>
      <w:bookmarkEnd w:id="27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14C5FDEF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84EDFA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6AA5F8C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203B87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987053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1A0887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1B9B043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AB79F7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72BEC9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00E1ED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8C2788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79672A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C5E90E6" w14:textId="77777777" w:rsidTr="003A4D1A">
        <w:trPr>
          <w:trHeight w:val="541"/>
        </w:trPr>
        <w:tc>
          <w:tcPr>
            <w:tcW w:w="502" w:type="dxa"/>
          </w:tcPr>
          <w:p w14:paraId="6BABBF4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36D5B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0F8B39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00DC7C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BB6BC31" w14:textId="77777777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5D2B7508" w14:textId="77777777" w:rsidTr="003A4D1A">
        <w:trPr>
          <w:trHeight w:val="550"/>
        </w:trPr>
        <w:tc>
          <w:tcPr>
            <w:tcW w:w="502" w:type="dxa"/>
          </w:tcPr>
          <w:p w14:paraId="12E98D0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4D3948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3F653E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BFE136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D3BE0C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E0A8FAD" w14:textId="77777777" w:rsidTr="003A4D1A">
        <w:trPr>
          <w:trHeight w:val="279"/>
        </w:trPr>
        <w:tc>
          <w:tcPr>
            <w:tcW w:w="502" w:type="dxa"/>
          </w:tcPr>
          <w:p w14:paraId="673590F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0D07448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DBA42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0734B10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B790D9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63D0C6B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3636C06E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6D811AF8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CF4823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1B348E5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4A464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777F0657" w14:textId="77777777" w:rsidTr="003A4D1A">
        <w:trPr>
          <w:trHeight w:val="822"/>
        </w:trPr>
        <w:tc>
          <w:tcPr>
            <w:tcW w:w="502" w:type="dxa"/>
          </w:tcPr>
          <w:p w14:paraId="6F12088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1DE5B4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6118E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A05026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AE56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721411D" w14:textId="77777777" w:rsidTr="003A4D1A">
        <w:trPr>
          <w:trHeight w:val="279"/>
        </w:trPr>
        <w:tc>
          <w:tcPr>
            <w:tcW w:w="502" w:type="dxa"/>
          </w:tcPr>
          <w:p w14:paraId="5F232FB7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63EA5FE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6E651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3289EA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85A9C0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1CBDDC2" w14:textId="0EDFDD74" w:rsidR="002B2F5A" w:rsidRDefault="00EE269F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8" w:name="_Toc85022924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8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9" w:name="_Toc8502292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9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6E7B1FF8" w:rsidR="00F33917" w:rsidRPr="00272A78" w:rsidRDefault="00F33917" w:rsidP="00D51169">
            <w:pPr>
              <w:rPr>
                <w:rFonts w:cstheme="minorHAnsi"/>
              </w:rPr>
            </w:pP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7F605F04" w14:textId="63E7DE1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5140E5A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41B675A8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39E67A56" w:rsidR="00F33917" w:rsidRPr="00272A78" w:rsidRDefault="00D51169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73C12FD" w14:textId="6B59E3BE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282F0D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436E436F" w14:textId="7DB5538E" w:rsidR="00F33917" w:rsidRPr="00D51169" w:rsidRDefault="00F33917" w:rsidP="00D51169">
            <w:pPr>
              <w:rPr>
                <w:rFonts w:cstheme="minorHAnsi"/>
              </w:rPr>
            </w:pP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30" w:name="_Toc85022926"/>
      <w:r>
        <w:rPr>
          <w:rFonts w:eastAsiaTheme="majorEastAsia" w:cstheme="minorHAnsi"/>
          <w:sz w:val="32"/>
          <w:szCs w:val="32"/>
        </w:rPr>
        <w:t>Papierprototypen</w:t>
      </w:r>
      <w:bookmarkEnd w:id="30"/>
    </w:p>
    <w:p w14:paraId="68B6D9BA" w14:textId="77777777" w:rsidR="00F33917" w:rsidRPr="00272A78" w:rsidRDefault="00F33917" w:rsidP="00F33917">
      <w:pPr>
        <w:rPr>
          <w:rFonts w:cstheme="minorHAnsi"/>
        </w:rPr>
      </w:pPr>
    </w:p>
    <w:p w14:paraId="49CB977A" w14:textId="26B3D633" w:rsidR="00F33917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31" w:name="_Toc85022927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31"/>
    </w:p>
    <w:p w14:paraId="227EF42C" w14:textId="168DDBB8" w:rsidR="00F33917" w:rsidRPr="00272A78" w:rsidRDefault="00F33917" w:rsidP="00F02352">
      <w:pPr>
        <w:rPr>
          <w:rFonts w:cstheme="minorHAnsi"/>
        </w:rPr>
      </w:pPr>
      <w:r w:rsidRPr="00272A78">
        <w:rPr>
          <w:rFonts w:cstheme="minorHAnsi"/>
        </w:rPr>
        <w:t>Erläuterung de</w:t>
      </w:r>
      <w:r w:rsidR="00504E1F">
        <w:rPr>
          <w:rFonts w:cstheme="minorHAnsi"/>
        </w:rPr>
        <w:t>r</w:t>
      </w:r>
      <w:r w:rsidRPr="00272A78">
        <w:rPr>
          <w:rFonts w:cstheme="minorHAnsi"/>
        </w:rPr>
        <w:t xml:space="preserve"> </w:t>
      </w:r>
      <w:r w:rsidR="00504E1F">
        <w:rPr>
          <w:rFonts w:cstheme="minorHAnsi"/>
        </w:rPr>
        <w:t>Szenarien</w:t>
      </w:r>
      <w:r w:rsidRPr="00272A78">
        <w:rPr>
          <w:rFonts w:cstheme="minorHAnsi"/>
        </w:rPr>
        <w:t>:</w:t>
      </w:r>
    </w:p>
    <w:p w14:paraId="7B69EF15" w14:textId="77777777" w:rsidR="00F33917" w:rsidRPr="00272A78" w:rsidRDefault="00F33917" w:rsidP="00F33917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1806A988" w14:textId="3469AB4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32" w:name="_Toc85022928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32"/>
    </w:p>
    <w:p w14:paraId="581A67C3" w14:textId="77777777" w:rsidR="00F33917" w:rsidRPr="00272A78" w:rsidRDefault="00F33917" w:rsidP="00F33917">
      <w:pPr>
        <w:rPr>
          <w:rFonts w:cstheme="minorHAnsi"/>
        </w:r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3" w:name="_Toc8502292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3"/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EDA875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599769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6841D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3E3E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39D65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1FE16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DD6A5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57451EA3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1B5324D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F577AB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0B373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6B51FB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1C7CD4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4F12A449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64695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B2552" w14:textId="2839EF7D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343A3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DFFCB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ED98B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909A2B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B328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35267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E081795" w14:textId="77777777" w:rsidTr="003D5A34">
        <w:trPr>
          <w:trHeight w:val="541"/>
        </w:trPr>
        <w:tc>
          <w:tcPr>
            <w:tcW w:w="502" w:type="dxa"/>
          </w:tcPr>
          <w:p w14:paraId="19356FA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3209C338" w14:textId="550D038B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B931BDA" w14:textId="02F03AD1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A0523D" w14:textId="3F9CF1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7FB20C" w14:textId="72DDBCB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7DE3F9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43962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8945831" w14:textId="5F3E44AE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17F48B2F" w14:textId="77777777" w:rsidTr="003D5A34">
        <w:trPr>
          <w:trHeight w:val="550"/>
        </w:trPr>
        <w:tc>
          <w:tcPr>
            <w:tcW w:w="502" w:type="dxa"/>
          </w:tcPr>
          <w:p w14:paraId="577D896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060DA2FE" w14:textId="379B997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5432AAF0" w14:textId="7EC3C64E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6D489A9" w14:textId="710F9B3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2B1F562" w14:textId="195871BA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01F740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369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ADEFF4A" w14:textId="6F4DDE5C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05DEC5A1" w14:textId="77777777" w:rsidTr="003D5A34">
        <w:trPr>
          <w:trHeight w:val="279"/>
        </w:trPr>
        <w:tc>
          <w:tcPr>
            <w:tcW w:w="502" w:type="dxa"/>
          </w:tcPr>
          <w:p w14:paraId="1B8C40A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E97F697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56DBEF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E706FD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A7E87A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28077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401C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1B41D8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9CEE14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4E505A5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7BA5FBC3" w14:textId="34212069" w:rsidR="004015B5" w:rsidRPr="00272A78" w:rsidRDefault="004015B5" w:rsidP="00D51169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29B8715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3E0AFB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DC186D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45E1E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29D24EB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4227AD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53ED4CC" w14:textId="77777777" w:rsidTr="003D5A34">
        <w:trPr>
          <w:trHeight w:val="822"/>
        </w:trPr>
        <w:tc>
          <w:tcPr>
            <w:tcW w:w="502" w:type="dxa"/>
          </w:tcPr>
          <w:p w14:paraId="50A4EE2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62504E90" w14:textId="08DC4335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DE2DDB4" w14:textId="0B9FB48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36011BD" w14:textId="0CC20D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7956736" w14:textId="129582A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9A55D8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80104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A115035" w14:textId="36D488EB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340EFC2" w14:textId="77777777" w:rsidTr="003D5A34">
        <w:trPr>
          <w:trHeight w:val="279"/>
        </w:trPr>
        <w:tc>
          <w:tcPr>
            <w:tcW w:w="502" w:type="dxa"/>
          </w:tcPr>
          <w:p w14:paraId="3676844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BBC8B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B4FF20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052A4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234761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1A2E09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08FD0D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84B7E8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0D3B5B57" w14:textId="77777777" w:rsidR="004015B5" w:rsidRPr="00272A78" w:rsidRDefault="004015B5" w:rsidP="00F33917">
      <w:pPr>
        <w:rPr>
          <w:rFonts w:cstheme="minorHAnsi"/>
        </w:rPr>
      </w:pPr>
    </w:p>
    <w:p w14:paraId="6E78C232" w14:textId="32E7B67A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4" w:name="_Toc85022930"/>
      <w:r w:rsidRPr="00272A78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34"/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F33917" w:rsidRPr="00CF0841" w14:paraId="7B09462F" w14:textId="77777777" w:rsidTr="00353E3C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BEADB2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141A5744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353E3C">
        <w:tc>
          <w:tcPr>
            <w:tcW w:w="534" w:type="dxa"/>
          </w:tcPr>
          <w:p w14:paraId="2DD66AD1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77777777" w:rsidR="00F33917" w:rsidRPr="00272A78" w:rsidRDefault="00F33917" w:rsidP="00F33917">
      <w:pPr>
        <w:rPr>
          <w:rFonts w:cstheme="minorHAnsi"/>
        </w:rPr>
      </w:pPr>
    </w:p>
    <w:p w14:paraId="3BE1C42C" w14:textId="77777777" w:rsidR="007C7649" w:rsidRPr="00272A78" w:rsidRDefault="007C7649" w:rsidP="007C764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3B99F57B" w14:textId="252EB8BE" w:rsidR="00F33917" w:rsidRPr="00CF7353" w:rsidRDefault="00C86937" w:rsidP="00F33917">
      <w:pPr>
        <w:pStyle w:val="berschrift2"/>
        <w:rPr>
          <w:rFonts w:asciiTheme="minorHAnsi" w:hAnsiTheme="minorHAnsi" w:cstheme="minorHAnsi"/>
          <w:color w:val="auto"/>
        </w:rPr>
      </w:pPr>
      <w:bookmarkStart w:id="35" w:name="_Toc85022931"/>
      <w:r w:rsidRPr="00CF7353">
        <w:rPr>
          <w:rFonts w:asciiTheme="minorHAnsi" w:hAnsiTheme="minorHAnsi" w:cstheme="minorHAnsi"/>
          <w:color w:val="auto"/>
          <w:sz w:val="32"/>
          <w:szCs w:val="32"/>
        </w:rPr>
        <w:t>Systemtests</w:t>
      </w:r>
      <w:bookmarkEnd w:id="35"/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33917" w:rsidRPr="00CF0841" w14:paraId="0BE34FE8" w14:textId="77777777" w:rsidTr="00353E3C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6B388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63E8B5" w14:textId="585AFAF7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3141A4C" w14:textId="77777777" w:rsidTr="00353E3C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7D3D3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14656" w14:textId="16A5DC5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2C34DAB" w14:textId="77777777" w:rsidTr="00353E3C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41B34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739DA" w14:textId="34F918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91FFBCB" w14:textId="77777777" w:rsidTr="00353E3C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875B23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C0022A" w14:textId="533B3AB6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53DF355" w14:textId="77777777" w:rsidTr="00353E3C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0B825F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95587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36ED06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DC1BA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33917" w:rsidRPr="00CF0841" w14:paraId="76404977" w14:textId="77777777" w:rsidTr="00353E3C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ACD9F8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32F3FC" w14:textId="47974B5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C6CBD0" w14:textId="224837F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85A60E" w14:textId="52062E0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1225E7D4" w14:textId="77777777" w:rsidTr="00353E3C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4F4707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4A77E" w14:textId="1231BE7E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7A5F58" w14:textId="685D0956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4A89340" w14:textId="0660FE3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F9AC8A7" w14:textId="77777777" w:rsidTr="00353E3C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33B60D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000EF9" w14:textId="1965AD9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4B36A2" w14:textId="6CC1F83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7BA5F7" w14:textId="2473B7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6713BBE" w14:textId="77777777" w:rsidTr="00353E3C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01072E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15DA25" w14:textId="543C05AD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5E946F" w14:textId="13AB0F39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88BD075" w14:textId="77777777" w:rsidTr="00353E3C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0DC49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3A884E" w14:textId="132F2BAC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56C8F437" w14:textId="77777777" w:rsidR="00F33917" w:rsidRPr="00272A78" w:rsidRDefault="00F33917" w:rsidP="00F33917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9EF33AD" w14:textId="77777777" w:rsidR="00F33917" w:rsidRPr="00272A78" w:rsidRDefault="00F33917" w:rsidP="00FA37E0">
      <w:pPr>
        <w:rPr>
          <w:rFonts w:cstheme="minorHAnsi"/>
        </w:rPr>
      </w:pPr>
    </w:p>
    <w:p w14:paraId="66A463B5" w14:textId="52214B90" w:rsidR="00FA37E0" w:rsidRPr="00272A78" w:rsidRDefault="00FA37E0" w:rsidP="00FA37E0">
      <w:pPr>
        <w:rPr>
          <w:rFonts w:cstheme="minorHAnsi"/>
        </w:rPr>
      </w:pPr>
    </w:p>
    <w:p w14:paraId="625CBEE8" w14:textId="1B14C431" w:rsidR="00F33917" w:rsidRPr="00272A78" w:rsidRDefault="00F33917" w:rsidP="00FA37E0">
      <w:pPr>
        <w:rPr>
          <w:rFonts w:cstheme="minorHAnsi"/>
        </w:rPr>
      </w:pPr>
    </w:p>
    <w:p w14:paraId="06B75396" w14:textId="1A7ED6F0" w:rsidR="00F33917" w:rsidRPr="00272A78" w:rsidRDefault="00F33917" w:rsidP="00FA37E0">
      <w:pPr>
        <w:rPr>
          <w:rFonts w:cstheme="minorHAnsi"/>
        </w:rPr>
      </w:pPr>
    </w:p>
    <w:p w14:paraId="0F0885AA" w14:textId="54FC8161" w:rsidR="00F33917" w:rsidRPr="00272A78" w:rsidRDefault="00F33917" w:rsidP="00FA37E0">
      <w:pPr>
        <w:rPr>
          <w:rFonts w:cstheme="minorHAnsi"/>
        </w:rPr>
      </w:pPr>
    </w:p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65CE282D" w14:textId="7BEF5DC0" w:rsidR="005831AE" w:rsidRPr="00272A78" w:rsidRDefault="00106EF4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6" w:name="_Toc85022932"/>
      <w:r w:rsidRPr="00272A78">
        <w:rPr>
          <w:rFonts w:asciiTheme="minorHAnsi" w:hAnsiTheme="minorHAnsi" w:cstheme="minorHAnsi"/>
          <w:color w:val="auto"/>
          <w:sz w:val="40"/>
          <w:szCs w:val="40"/>
        </w:rPr>
        <w:t>Nutzerhandbuch</w:t>
      </w:r>
      <w:bookmarkEnd w:id="36"/>
    </w:p>
    <w:p w14:paraId="055BEA24" w14:textId="77777777" w:rsidR="007C7649" w:rsidRPr="00272A78" w:rsidRDefault="007C7649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85022933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7"/>
    </w:p>
    <w:p w14:paraId="328380CD" w14:textId="598802FF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Programm benötigt, um wie gewünscht bedienbar zu sein. </w:t>
      </w:r>
    </w:p>
    <w:p w14:paraId="378A5A82" w14:textId="1D53837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8" w:name="_Toc85022934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8"/>
    </w:p>
    <w:p w14:paraId="2EBDAA35" w14:textId="136B23A8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Programm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6B5D4D17" w14:textId="43BB477D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9" w:name="_Toc85022935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9"/>
    </w:p>
    <w:p w14:paraId="299B6A74" w14:textId="25AD9B90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Genaue Erläuterung, wie das entwickelte Programm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43B3AC" w14:textId="77777777" w:rsidR="009D39E1" w:rsidRDefault="009D39E1" w:rsidP="00E602EC">
      <w:pPr>
        <w:spacing w:after="0" w:line="240" w:lineRule="auto"/>
      </w:pPr>
      <w:r>
        <w:separator/>
      </w:r>
    </w:p>
  </w:endnote>
  <w:endnote w:type="continuationSeparator" w:id="0">
    <w:p w14:paraId="5099F12B" w14:textId="77777777" w:rsidR="009D39E1" w:rsidRDefault="009D39E1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EndPr/>
    <w:sdtContent>
      <w:p w14:paraId="1CEBDD09" w14:textId="737C2CF8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876B5">
          <w:rPr>
            <w:noProof/>
          </w:rPr>
          <w:t>1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8C9335" w14:textId="77777777" w:rsidR="009D39E1" w:rsidRDefault="009D39E1" w:rsidP="00E602EC">
      <w:pPr>
        <w:spacing w:after="0" w:line="240" w:lineRule="auto"/>
      </w:pPr>
      <w:r>
        <w:separator/>
      </w:r>
    </w:p>
  </w:footnote>
  <w:footnote w:type="continuationSeparator" w:id="0">
    <w:p w14:paraId="74BDEA60" w14:textId="77777777" w:rsidR="009D39E1" w:rsidRDefault="009D39E1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23FF2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123001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4D63EA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4F1370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BE62CD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CE605ED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148160">
    <w:abstractNumId w:val="6"/>
  </w:num>
  <w:num w:numId="2" w16cid:durableId="760688502">
    <w:abstractNumId w:val="0"/>
  </w:num>
  <w:num w:numId="3" w16cid:durableId="2100638432">
    <w:abstractNumId w:val="5"/>
  </w:num>
  <w:num w:numId="4" w16cid:durableId="987515003">
    <w:abstractNumId w:val="3"/>
  </w:num>
  <w:num w:numId="5" w16cid:durableId="398020624">
    <w:abstractNumId w:val="4"/>
  </w:num>
  <w:num w:numId="6" w16cid:durableId="36780052">
    <w:abstractNumId w:val="1"/>
  </w:num>
  <w:num w:numId="7" w16cid:durableId="16647757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4695A"/>
    <w:rsid w:val="00047C7E"/>
    <w:rsid w:val="0008009F"/>
    <w:rsid w:val="000807D9"/>
    <w:rsid w:val="0008719C"/>
    <w:rsid w:val="00091B20"/>
    <w:rsid w:val="0009291D"/>
    <w:rsid w:val="000A6B5C"/>
    <w:rsid w:val="000D1300"/>
    <w:rsid w:val="000D30C5"/>
    <w:rsid w:val="000E1E39"/>
    <w:rsid w:val="00106EF4"/>
    <w:rsid w:val="001249FB"/>
    <w:rsid w:val="00165AB3"/>
    <w:rsid w:val="0017670C"/>
    <w:rsid w:val="00192A60"/>
    <w:rsid w:val="001A2502"/>
    <w:rsid w:val="001A3E6E"/>
    <w:rsid w:val="001B507E"/>
    <w:rsid w:val="001F5E6B"/>
    <w:rsid w:val="0022454A"/>
    <w:rsid w:val="0024305C"/>
    <w:rsid w:val="0026093B"/>
    <w:rsid w:val="00260FF7"/>
    <w:rsid w:val="00270238"/>
    <w:rsid w:val="00272A78"/>
    <w:rsid w:val="00274D0E"/>
    <w:rsid w:val="00277086"/>
    <w:rsid w:val="00286057"/>
    <w:rsid w:val="002B2F5A"/>
    <w:rsid w:val="00303D02"/>
    <w:rsid w:val="00306B3A"/>
    <w:rsid w:val="00335052"/>
    <w:rsid w:val="00353E3C"/>
    <w:rsid w:val="003726F1"/>
    <w:rsid w:val="003A4D1A"/>
    <w:rsid w:val="003D5A34"/>
    <w:rsid w:val="004015B5"/>
    <w:rsid w:val="004022E4"/>
    <w:rsid w:val="00436910"/>
    <w:rsid w:val="00443EE4"/>
    <w:rsid w:val="00447816"/>
    <w:rsid w:val="00455F95"/>
    <w:rsid w:val="00490C49"/>
    <w:rsid w:val="00497D84"/>
    <w:rsid w:val="004A4BA5"/>
    <w:rsid w:val="004F0C96"/>
    <w:rsid w:val="00504E1F"/>
    <w:rsid w:val="0053652F"/>
    <w:rsid w:val="005702D5"/>
    <w:rsid w:val="00574979"/>
    <w:rsid w:val="0058010C"/>
    <w:rsid w:val="005831AE"/>
    <w:rsid w:val="005D250A"/>
    <w:rsid w:val="005F08FC"/>
    <w:rsid w:val="005F6B38"/>
    <w:rsid w:val="00622535"/>
    <w:rsid w:val="00625F6C"/>
    <w:rsid w:val="00644179"/>
    <w:rsid w:val="00673450"/>
    <w:rsid w:val="006B1334"/>
    <w:rsid w:val="006C5699"/>
    <w:rsid w:val="006D2970"/>
    <w:rsid w:val="006F7E6F"/>
    <w:rsid w:val="00717300"/>
    <w:rsid w:val="00761E18"/>
    <w:rsid w:val="00780896"/>
    <w:rsid w:val="007818EC"/>
    <w:rsid w:val="007946BE"/>
    <w:rsid w:val="007959FC"/>
    <w:rsid w:val="00797858"/>
    <w:rsid w:val="007A7194"/>
    <w:rsid w:val="007B49B5"/>
    <w:rsid w:val="007C7649"/>
    <w:rsid w:val="007D0D84"/>
    <w:rsid w:val="007F590C"/>
    <w:rsid w:val="00801476"/>
    <w:rsid w:val="00803E26"/>
    <w:rsid w:val="0084451E"/>
    <w:rsid w:val="0088792B"/>
    <w:rsid w:val="008918EE"/>
    <w:rsid w:val="008971E9"/>
    <w:rsid w:val="008F11FA"/>
    <w:rsid w:val="00914BF7"/>
    <w:rsid w:val="00922720"/>
    <w:rsid w:val="00947AF5"/>
    <w:rsid w:val="009508EF"/>
    <w:rsid w:val="00965BE9"/>
    <w:rsid w:val="00977CBD"/>
    <w:rsid w:val="00993841"/>
    <w:rsid w:val="009C63EB"/>
    <w:rsid w:val="009D39E1"/>
    <w:rsid w:val="00A05148"/>
    <w:rsid w:val="00A07803"/>
    <w:rsid w:val="00A31A53"/>
    <w:rsid w:val="00A41570"/>
    <w:rsid w:val="00A432A1"/>
    <w:rsid w:val="00AD71AB"/>
    <w:rsid w:val="00B31610"/>
    <w:rsid w:val="00B3268B"/>
    <w:rsid w:val="00B45E2A"/>
    <w:rsid w:val="00B5102F"/>
    <w:rsid w:val="00B80D6E"/>
    <w:rsid w:val="00B959FE"/>
    <w:rsid w:val="00BC1B85"/>
    <w:rsid w:val="00BC24D6"/>
    <w:rsid w:val="00BC3A19"/>
    <w:rsid w:val="00BD268F"/>
    <w:rsid w:val="00BD5D9A"/>
    <w:rsid w:val="00BF4AE1"/>
    <w:rsid w:val="00C053EF"/>
    <w:rsid w:val="00C57FAA"/>
    <w:rsid w:val="00C86937"/>
    <w:rsid w:val="00CA0A35"/>
    <w:rsid w:val="00CB7ACD"/>
    <w:rsid w:val="00CE26A1"/>
    <w:rsid w:val="00CF0841"/>
    <w:rsid w:val="00CF115F"/>
    <w:rsid w:val="00CF15EF"/>
    <w:rsid w:val="00CF7353"/>
    <w:rsid w:val="00D02080"/>
    <w:rsid w:val="00D247D7"/>
    <w:rsid w:val="00D47B55"/>
    <w:rsid w:val="00D51169"/>
    <w:rsid w:val="00D617B0"/>
    <w:rsid w:val="00D70ECF"/>
    <w:rsid w:val="00D85B54"/>
    <w:rsid w:val="00D876B5"/>
    <w:rsid w:val="00D90796"/>
    <w:rsid w:val="00D970E8"/>
    <w:rsid w:val="00DC6AD7"/>
    <w:rsid w:val="00DF1728"/>
    <w:rsid w:val="00DF55E3"/>
    <w:rsid w:val="00DF59EA"/>
    <w:rsid w:val="00E02845"/>
    <w:rsid w:val="00E06AAF"/>
    <w:rsid w:val="00E257F5"/>
    <w:rsid w:val="00E30868"/>
    <w:rsid w:val="00E44005"/>
    <w:rsid w:val="00E602EC"/>
    <w:rsid w:val="00E63E79"/>
    <w:rsid w:val="00E72711"/>
    <w:rsid w:val="00E92010"/>
    <w:rsid w:val="00EA20F2"/>
    <w:rsid w:val="00EC7B4A"/>
    <w:rsid w:val="00EE269F"/>
    <w:rsid w:val="00F02352"/>
    <w:rsid w:val="00F26713"/>
    <w:rsid w:val="00F33917"/>
    <w:rsid w:val="00F34AE6"/>
    <w:rsid w:val="00F5356B"/>
    <w:rsid w:val="00F6278B"/>
    <w:rsid w:val="00F664D2"/>
    <w:rsid w:val="00F70FEF"/>
    <w:rsid w:val="00F96170"/>
    <w:rsid w:val="00FA37E0"/>
    <w:rsid w:val="00FA6D79"/>
    <w:rsid w:val="00FB3E08"/>
    <w:rsid w:val="00FB5930"/>
    <w:rsid w:val="00FC40AC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  <w:style w:type="character" w:customStyle="1" w:styleId="markedcontent">
    <w:name w:val="markedcontent"/>
    <w:basedOn w:val="Absatz-Standardschriftart"/>
    <w:rsid w:val="00BD5D9A"/>
  </w:style>
  <w:style w:type="paragraph" w:styleId="StandardWeb">
    <w:name w:val="Normal (Web)"/>
    <w:basedOn w:val="Standard"/>
    <w:uiPriority w:val="99"/>
    <w:semiHidden/>
    <w:unhideWhenUsed/>
    <w:rsid w:val="00274D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5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48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5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4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27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1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1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8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7E294E-380D-417D-B4DA-B26B95538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2081</Words>
  <Characters>13111</Characters>
  <Application>Microsoft Office Word</Application>
  <DocSecurity>0</DocSecurity>
  <Lines>109</Lines>
  <Paragraphs>3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Bernardi, Felix</cp:lastModifiedBy>
  <cp:revision>34</cp:revision>
  <cp:lastPrinted>2017-04-24T06:35:00Z</cp:lastPrinted>
  <dcterms:created xsi:type="dcterms:W3CDTF">2019-09-12T10:26:00Z</dcterms:created>
  <dcterms:modified xsi:type="dcterms:W3CDTF">2022-04-18T14:33:00Z</dcterms:modified>
</cp:coreProperties>
</file>